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CDF3F" w14:textId="34A4BF04" w:rsidR="00FB07CC" w:rsidRPr="00826DEA" w:rsidRDefault="00FB07CC" w:rsidP="00FB07CC">
      <w:pPr>
        <w:rPr>
          <w:rFonts w:asciiTheme="minorHAnsi" w:hAnsiTheme="minorHAnsi" w:cstheme="minorHAnsi"/>
          <w:b/>
          <w:color w:val="000000"/>
          <w:sz w:val="28"/>
          <w:szCs w:val="28"/>
          <w:lang w:val="en-GB"/>
        </w:rPr>
      </w:pPr>
      <w:r w:rsidRPr="00826DEA">
        <w:rPr>
          <w:rFonts w:asciiTheme="minorHAnsi" w:hAnsiTheme="minorHAnsi" w:cstheme="minorHAnsi"/>
          <w:b/>
          <w:color w:val="000000"/>
          <w:sz w:val="28"/>
          <w:szCs w:val="28"/>
          <w:lang w:val="en-GB"/>
        </w:rPr>
        <w:t>Guidelines for teaching portfolios in SDDs at AU Tech</w:t>
      </w:r>
    </w:p>
    <w:p w14:paraId="7F2DFE47" w14:textId="7C92E0B1" w:rsidR="0093440A" w:rsidRPr="00826DEA" w:rsidRDefault="00CA25C3" w:rsidP="0093440A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The Teaching Portfolio is a tool to support the discussion of teaching in SDDs. It is relevant for all lecturers at Tech but mandatory for </w:t>
      </w:r>
      <w:r w:rsidR="00941D4E" w:rsidRPr="00826DEA">
        <w:rPr>
          <w:rFonts w:asciiTheme="minorHAnsi" w:hAnsiTheme="minorHAnsi" w:cstheme="minorHAnsi"/>
          <w:sz w:val="22"/>
          <w:szCs w:val="22"/>
          <w:lang w:val="en-GB"/>
        </w:rPr>
        <w:t>permanently employed</w:t>
      </w:r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 assistant professors, researchers, tenure tracks, associate professors, senior researchers, professors and </w:t>
      </w:r>
      <w:r w:rsidR="00941D4E"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senior professor of </w:t>
      </w:r>
      <w:r w:rsidRPr="00826DEA">
        <w:rPr>
          <w:rFonts w:asciiTheme="minorHAnsi" w:hAnsiTheme="minorHAnsi" w:cstheme="minorHAnsi"/>
          <w:sz w:val="22"/>
          <w:szCs w:val="22"/>
          <w:lang w:val="en-GB"/>
        </w:rPr>
        <w:t>engineering. The discussion in the SDD concerns teaching in a broad sense</w:t>
      </w:r>
      <w:r w:rsidR="00B00E82" w:rsidRPr="00826DEA">
        <w:rPr>
          <w:rStyle w:val="Fodnotehenvisning"/>
          <w:rFonts w:asciiTheme="minorHAnsi" w:hAnsiTheme="minorHAnsi" w:cstheme="minorHAnsi"/>
          <w:sz w:val="22"/>
          <w:szCs w:val="22"/>
          <w:lang w:val="en-GB"/>
        </w:rPr>
        <w:footnoteReference w:id="1"/>
      </w:r>
      <w:r w:rsidR="00941D4E"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. </w:t>
      </w:r>
      <w:r w:rsidR="007808FE" w:rsidRPr="00826DEA">
        <w:rPr>
          <w:rFonts w:asciiTheme="minorHAnsi" w:hAnsiTheme="minorHAnsi" w:cstheme="minorHAnsi"/>
          <w:sz w:val="22"/>
          <w:szCs w:val="22"/>
          <w:lang w:val="en-GB"/>
        </w:rPr>
        <w:t>It is sufficient to make a note in keywords when the template is filled in by the employee prior to the SDD.</w:t>
      </w:r>
    </w:p>
    <w:p w14:paraId="71CB1F22" w14:textId="77777777" w:rsidR="0093440A" w:rsidRPr="00826DEA" w:rsidRDefault="0093440A" w:rsidP="0093440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2280DB9C" w14:textId="3CF35538" w:rsidR="0093440A" w:rsidRPr="00826DEA" w:rsidRDefault="0093440A" w:rsidP="0093440A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b/>
          <w:bCs/>
          <w:sz w:val="22"/>
          <w:szCs w:val="22"/>
          <w:lang w:val="en-GB"/>
        </w:rPr>
        <w:t>Purpose of the teaching portfolio in SDDs:</w:t>
      </w:r>
    </w:p>
    <w:p w14:paraId="4475C637" w14:textId="4FC5B70D" w:rsidR="0093440A" w:rsidRPr="00826DEA" w:rsidRDefault="0093440A" w:rsidP="0093440A">
      <w:pPr>
        <w:pStyle w:val="Listeafsnit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sz w:val="22"/>
          <w:szCs w:val="22"/>
          <w:lang w:val="en-GB"/>
        </w:rPr>
        <w:t>Support reflection and joint discussion of competences, development, cooperation and recognition in connection with teaching tasks in a broad sense.</w:t>
      </w:r>
    </w:p>
    <w:p w14:paraId="7541FDF3" w14:textId="26AA4262" w:rsidR="0093440A" w:rsidRPr="00826DEA" w:rsidRDefault="0093440A" w:rsidP="0093440A">
      <w:pPr>
        <w:pStyle w:val="Listeafsnit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Meet the requirements of </w:t>
      </w:r>
      <w:hyperlink r:id="rId11" w:history="1">
        <w:r w:rsidR="00352AC2" w:rsidRPr="00826DE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the Executive Order on J</w:t>
        </w:r>
        <w:r w:rsidR="00352AC2" w:rsidRPr="00826DE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o</w:t>
        </w:r>
        <w:r w:rsidR="00352AC2" w:rsidRPr="00826DE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b Structure</w:t>
        </w:r>
      </w:hyperlink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 that </w:t>
      </w:r>
      <w:r w:rsidR="00EC5AB5" w:rsidRPr="00826DEA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1) the employee prepares and maintains a teaching portfolio on an ongoing basis and at least once a year and 2) the employee and immediate manager discuss teaching competences.</w:t>
      </w:r>
    </w:p>
    <w:p w14:paraId="11C380CC" w14:textId="4AF4CF2F" w:rsidR="008A448C" w:rsidRPr="00826DEA" w:rsidRDefault="008A448C" w:rsidP="008A448C">
      <w:pPr>
        <w:pStyle w:val="Listeafsnit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sz w:val="22"/>
          <w:szCs w:val="22"/>
          <w:lang w:val="en-GB"/>
        </w:rPr>
        <w:t>Form the basis for entering into an agreement at SDD or G</w:t>
      </w:r>
      <w:r w:rsidR="00941D4E" w:rsidRPr="00826DEA">
        <w:rPr>
          <w:rFonts w:asciiTheme="minorHAnsi" w:hAnsiTheme="minorHAnsi" w:cstheme="minorHAnsi"/>
          <w:sz w:val="22"/>
          <w:szCs w:val="22"/>
          <w:lang w:val="en-GB"/>
        </w:rPr>
        <w:t>RDD</w:t>
      </w:r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 on how the employee's teaching skills </w:t>
      </w:r>
      <w:r w:rsidR="00941D4E" w:rsidRPr="00826DEA">
        <w:rPr>
          <w:rFonts w:asciiTheme="minorHAnsi" w:hAnsiTheme="minorHAnsi" w:cstheme="minorHAnsi"/>
          <w:sz w:val="22"/>
          <w:szCs w:val="22"/>
          <w:lang w:val="en-GB"/>
        </w:rPr>
        <w:t>should be</w:t>
      </w:r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 maintained/developed in the coming year (e.g. through sparring with colleagues/peers, pedagogical courses/</w:t>
      </w:r>
      <w:r w:rsidR="00941D4E" w:rsidRPr="00826DEA">
        <w:rPr>
          <w:rFonts w:asciiTheme="minorHAnsi" w:hAnsiTheme="minorHAnsi" w:cstheme="minorHAnsi"/>
          <w:sz w:val="22"/>
          <w:szCs w:val="22"/>
          <w:lang w:val="en-GB"/>
        </w:rPr>
        <w:t>programme</w:t>
      </w:r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s at CED, literature or learning resources, e.g. </w:t>
      </w:r>
      <w:hyperlink r:id="rId12" w:history="1">
        <w:r w:rsidR="00352AC2" w:rsidRPr="00826DE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AU Educate</w:t>
        </w:r>
      </w:hyperlink>
    </w:p>
    <w:p w14:paraId="35CFD320" w14:textId="77777777" w:rsidR="00EC5AB5" w:rsidRPr="00826DEA" w:rsidRDefault="00EC5AB5" w:rsidP="00EC5AB5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0279BF2A" w14:textId="2DED42B1" w:rsidR="0093440A" w:rsidRPr="00826DEA" w:rsidRDefault="0093440A" w:rsidP="00EC5AB5">
      <w:pPr>
        <w:rPr>
          <w:rFonts w:asciiTheme="minorHAnsi" w:hAnsiTheme="minorHAnsi" w:cstheme="minorHAnsi"/>
          <w:i/>
          <w:iCs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In addition to the teaching portfolio for use in SDDs, </w:t>
      </w:r>
      <w:r w:rsidR="00941D4E" w:rsidRPr="00826DE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when applying for </w:t>
      </w:r>
      <w:r w:rsidRPr="00826DE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appointments </w:t>
      </w:r>
      <w:r w:rsidRPr="00826DEA">
        <w:rPr>
          <w:rFonts w:asciiTheme="minorHAnsi" w:hAnsiTheme="minorHAnsi" w:cstheme="minorHAnsi"/>
          <w:i/>
          <w:iCs/>
          <w:color w:val="000000"/>
          <w:sz w:val="22"/>
          <w:szCs w:val="22"/>
          <w:lang w:val="en-GB"/>
        </w:rPr>
        <w:t>as assistant professors/researchers, associate professors/senior researchers and professors/</w:t>
      </w:r>
      <w:r w:rsidR="00941D4E" w:rsidRPr="00826DEA">
        <w:rPr>
          <w:rFonts w:asciiTheme="minorHAnsi" w:hAnsiTheme="minorHAnsi" w:cstheme="minorHAnsi"/>
          <w:i/>
          <w:iCs/>
          <w:color w:val="000000"/>
          <w:sz w:val="22"/>
          <w:szCs w:val="22"/>
          <w:lang w:val="en-GB"/>
        </w:rPr>
        <w:t>senior professors of engineering</w:t>
      </w:r>
      <w:r w:rsidRPr="00826DE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</w:t>
      </w:r>
      <w:r w:rsidR="00941D4E" w:rsidRPr="00826DE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the application </w:t>
      </w:r>
      <w:r w:rsidRPr="00826DE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must be accompanied by a teaching CV and proof of </w:t>
      </w:r>
      <w:r w:rsidR="00941D4E" w:rsidRPr="00826DEA">
        <w:rPr>
          <w:rFonts w:asciiTheme="minorHAnsi" w:hAnsiTheme="minorHAnsi" w:cstheme="minorHAnsi"/>
          <w:i/>
          <w:iCs/>
          <w:sz w:val="22"/>
          <w:szCs w:val="22"/>
          <w:lang w:val="en-GB"/>
        </w:rPr>
        <w:t>Teacher Training Programme for assistant professors</w:t>
      </w:r>
      <w:r w:rsidRPr="00826DE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or equivalent and a detailed teaching statement as an appendix (in addition to research documentation).</w:t>
      </w:r>
    </w:p>
    <w:p w14:paraId="44DB09D4" w14:textId="77777777" w:rsidR="0093440A" w:rsidRPr="00826DEA" w:rsidRDefault="0093440A" w:rsidP="0093440A">
      <w:pPr>
        <w:pStyle w:val="Listeafsnit"/>
        <w:rPr>
          <w:rFonts w:asciiTheme="minorHAnsi" w:hAnsiTheme="minorHAnsi" w:cstheme="minorHAnsi"/>
          <w:lang w:val="en-GB"/>
        </w:rPr>
      </w:pPr>
    </w:p>
    <w:p w14:paraId="75238128" w14:textId="77777777" w:rsidR="0093440A" w:rsidRPr="00826DEA" w:rsidRDefault="0093440A" w:rsidP="0093440A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b/>
          <w:bCs/>
          <w:sz w:val="22"/>
          <w:szCs w:val="22"/>
          <w:lang w:val="en-GB"/>
        </w:rPr>
        <w:t>Scope and time consumption:</w:t>
      </w:r>
    </w:p>
    <w:p w14:paraId="3084912F" w14:textId="089B3E77" w:rsidR="0093440A" w:rsidRPr="00826DEA" w:rsidRDefault="00CA25C3" w:rsidP="0093440A">
      <w:pPr>
        <w:pStyle w:val="Listeafsnit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sz w:val="22"/>
          <w:szCs w:val="22"/>
          <w:lang w:val="en-GB"/>
        </w:rPr>
        <w:t>The employee must continuously update the teaching portfolio and spend time in connection with the SDD reflecting on the teaching portfolio and any needs for capability development.</w:t>
      </w:r>
    </w:p>
    <w:p w14:paraId="68C282ED" w14:textId="1D01C86C" w:rsidR="0093440A" w:rsidRPr="00826DEA" w:rsidRDefault="00CA25C3" w:rsidP="0093440A">
      <w:pPr>
        <w:pStyle w:val="Listeafsnit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The document is uploaded in </w:t>
      </w:r>
      <w:proofErr w:type="spellStart"/>
      <w:r w:rsidRPr="00826DEA">
        <w:rPr>
          <w:rFonts w:asciiTheme="minorHAnsi" w:hAnsiTheme="minorHAnsi" w:cstheme="minorHAnsi"/>
          <w:sz w:val="22"/>
          <w:szCs w:val="22"/>
          <w:lang w:val="en-GB"/>
        </w:rPr>
        <w:t>MitHR</w:t>
      </w:r>
      <w:proofErr w:type="spellEnd"/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 as an SDD attachment or sent to the manager prior to the SDD.</w:t>
      </w:r>
    </w:p>
    <w:p w14:paraId="20E55CB6" w14:textId="77777777" w:rsidR="0093440A" w:rsidRPr="00826DEA" w:rsidRDefault="0093440A" w:rsidP="0093440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0336F5FD" w14:textId="0D90B62C" w:rsidR="0093440A" w:rsidRPr="00826DEA" w:rsidRDefault="008A448C" w:rsidP="0093440A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The form describes </w:t>
      </w:r>
      <w:hyperlink r:id="rId13" w:history="1">
        <w:r w:rsidRPr="00826DEA">
          <w:rPr>
            <w:rStyle w:val="Hyperlink"/>
            <w:rFonts w:asciiTheme="minorHAnsi" w:hAnsiTheme="minorHAnsi" w:cstheme="minorHAnsi"/>
            <w:i/>
            <w:iCs/>
            <w:sz w:val="22"/>
            <w:szCs w:val="22"/>
            <w:lang w:val="en-GB"/>
          </w:rPr>
          <w:t>the Danish Framework for Meriting University Pedagogical Competences</w:t>
        </w:r>
      </w:hyperlink>
      <w:r w:rsidRPr="00826DEA">
        <w:rPr>
          <w:rFonts w:asciiTheme="minorHAnsi" w:hAnsiTheme="minorHAnsi" w:cstheme="minorHAnsi"/>
          <w:sz w:val="22"/>
          <w:szCs w:val="22"/>
          <w:lang w:val="en-GB"/>
        </w:rPr>
        <w:t xml:space="preserve"> in condensed form.</w:t>
      </w:r>
    </w:p>
    <w:p w14:paraId="1F26C009" w14:textId="7FBA5BE0" w:rsidR="00FB07CC" w:rsidRPr="00826DEA" w:rsidRDefault="0093440A">
      <w:pPr>
        <w:rPr>
          <w:rFonts w:asciiTheme="minorHAnsi" w:hAnsiTheme="minorHAnsi" w:cstheme="minorHAnsi"/>
          <w:color w:val="212121"/>
          <w:sz w:val="22"/>
          <w:szCs w:val="22"/>
          <w:lang w:val="en-GB"/>
        </w:rPr>
      </w:pPr>
      <w:r w:rsidRPr="00826DEA">
        <w:rPr>
          <w:rFonts w:asciiTheme="minorHAnsi" w:hAnsiTheme="minorHAnsi" w:cstheme="minorHAnsi"/>
          <w:color w:val="212121"/>
          <w:sz w:val="22"/>
          <w:szCs w:val="22"/>
          <w:lang w:val="en-GB"/>
        </w:rPr>
        <w:t> </w:t>
      </w:r>
    </w:p>
    <w:tbl>
      <w:tblPr>
        <w:tblStyle w:val="Tabel-Gitter"/>
        <w:tblW w:w="10485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62"/>
        <w:gridCol w:w="426"/>
        <w:gridCol w:w="2268"/>
        <w:gridCol w:w="2409"/>
        <w:gridCol w:w="2552"/>
        <w:gridCol w:w="2268"/>
      </w:tblGrid>
      <w:tr w:rsidR="00EC5AB5" w:rsidRPr="00826DEA" w14:paraId="074AFD9A" w14:textId="77777777" w:rsidTr="00EC5AB5">
        <w:tc>
          <w:tcPr>
            <w:tcW w:w="988" w:type="dxa"/>
            <w:gridSpan w:val="2"/>
          </w:tcPr>
          <w:p w14:paraId="1D2B6F0C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Level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264FD216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Level 1 </w:t>
            </w:r>
            <w:r w:rsidRPr="00826DEA">
              <w:rPr>
                <w:rFonts w:asciiTheme="minorHAnsi" w:eastAsia="Symbol" w:hAnsiTheme="minorHAnsi" w:cstheme="minorHAnsi"/>
                <w:b/>
                <w:sz w:val="18"/>
                <w:szCs w:val="18"/>
                <w:lang w:val="en-GB"/>
              </w:rPr>
              <w:t>»</w:t>
            </w:r>
          </w:p>
          <w:p w14:paraId="5F3B6EB5" w14:textId="48094073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proofErr w:type="spellStart"/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Ph.d.</w:t>
            </w:r>
            <w:proofErr w:type="spellEnd"/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, Post doc</w:t>
            </w:r>
          </w:p>
        </w:tc>
        <w:tc>
          <w:tcPr>
            <w:tcW w:w="2409" w:type="dxa"/>
            <w:shd w:val="clear" w:color="auto" w:fill="D9E2F3" w:themeFill="accent5" w:themeFillTint="33"/>
          </w:tcPr>
          <w:p w14:paraId="0612F1FF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Level 2 </w:t>
            </w:r>
            <w:r w:rsidRPr="00826DEA">
              <w:rPr>
                <w:rFonts w:asciiTheme="minorHAnsi" w:eastAsia="Symbol" w:hAnsiTheme="minorHAnsi" w:cstheme="minorHAnsi"/>
                <w:b/>
                <w:sz w:val="18"/>
                <w:szCs w:val="18"/>
                <w:lang w:val="en-GB"/>
              </w:rPr>
              <w:t>»</w:t>
            </w:r>
          </w:p>
          <w:p w14:paraId="1FDA67C1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Assistant Professor/Researcher (incl. TT)</w:t>
            </w:r>
          </w:p>
        </w:tc>
        <w:tc>
          <w:tcPr>
            <w:tcW w:w="2552" w:type="dxa"/>
            <w:shd w:val="clear" w:color="auto" w:fill="FFF2CC" w:themeFill="accent4" w:themeFillTint="33"/>
          </w:tcPr>
          <w:p w14:paraId="18CB1FB9" w14:textId="7AF3FC72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Level 3 </w:t>
            </w:r>
            <w:r w:rsidRPr="00826DEA">
              <w:rPr>
                <w:rFonts w:asciiTheme="minorHAnsi" w:eastAsia="Symbol" w:hAnsiTheme="minorHAnsi" w:cstheme="minorHAnsi"/>
                <w:b/>
                <w:sz w:val="18"/>
                <w:szCs w:val="18"/>
                <w:lang w:val="en-GB"/>
              </w:rPr>
              <w:t>»</w:t>
            </w: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 Associate Professor/Senior Researcher, Professor, </w:t>
            </w:r>
            <w:r w:rsidR="00941D4E"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Senior professor of engineering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438CB00F" w14:textId="2D1E1D4D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With special assignment </w:t>
            </w:r>
            <w:r w:rsidR="008F2866" w:rsidRPr="00826DEA">
              <w:rPr>
                <w:rFonts w:asciiTheme="minorHAnsi" w:eastAsia="Symbol" w:hAnsiTheme="minorHAnsi" w:cstheme="minorHAnsi"/>
                <w:b/>
                <w:sz w:val="18"/>
                <w:szCs w:val="18"/>
                <w:lang w:val="en-GB"/>
              </w:rPr>
              <w:t>»</w:t>
            </w:r>
            <w:r w:rsidR="008F2866"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 director of studies, </w:t>
            </w:r>
            <w:r w:rsidR="00941D4E"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education </w:t>
            </w:r>
            <w:r w:rsidR="008F2866"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programme coordinator etc.</w:t>
            </w:r>
          </w:p>
        </w:tc>
      </w:tr>
      <w:tr w:rsidR="00FB07CC" w:rsidRPr="00826DEA" w14:paraId="5C6E2636" w14:textId="77777777" w:rsidTr="007D0AA8">
        <w:trPr>
          <w:trHeight w:val="624"/>
        </w:trPr>
        <w:tc>
          <w:tcPr>
            <w:tcW w:w="562" w:type="dxa"/>
            <w:vMerge w:val="restart"/>
            <w:textDirection w:val="btLr"/>
          </w:tcPr>
          <w:p w14:paraId="62EFC1BA" w14:textId="77777777" w:rsidR="00FB07CC" w:rsidRPr="00826DEA" w:rsidRDefault="00FB07CC" w:rsidP="005A45FB">
            <w:pPr>
              <w:ind w:left="113" w:right="113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dividual competencies</w:t>
            </w:r>
          </w:p>
        </w:tc>
        <w:tc>
          <w:tcPr>
            <w:tcW w:w="426" w:type="dxa"/>
            <w:shd w:val="clear" w:color="auto" w:fill="C5E0B3" w:themeFill="accent6" w:themeFillTint="66"/>
          </w:tcPr>
          <w:p w14:paraId="22E7F309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A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37635A6A" w14:textId="04467E80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have contributed to teaching and supervision activities</w:t>
            </w:r>
          </w:p>
        </w:tc>
        <w:tc>
          <w:tcPr>
            <w:tcW w:w="2409" w:type="dxa"/>
            <w:shd w:val="clear" w:color="auto" w:fill="B4C6E7" w:themeFill="accent5" w:themeFillTint="66"/>
          </w:tcPr>
          <w:p w14:paraId="79906C8C" w14:textId="21A38563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have co</w:t>
            </w:r>
            <w:r w:rsidR="00941D4E"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nducted</w:t>
            </w: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 </w:t>
            </w:r>
            <w:r w:rsidR="00941D4E"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full</w:t>
            </w: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 teaching/supervision </w:t>
            </w:r>
            <w:r w:rsidR="00941D4E"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program</w:t>
            </w:r>
          </w:p>
        </w:tc>
        <w:tc>
          <w:tcPr>
            <w:tcW w:w="2552" w:type="dxa"/>
            <w:shd w:val="clear" w:color="auto" w:fill="FFE599" w:themeFill="accent4" w:themeFillTint="66"/>
          </w:tcPr>
          <w:p w14:paraId="34A1211C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master a wide range of different teaching practices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47FF887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take responsibility for teaching development</w:t>
            </w:r>
          </w:p>
        </w:tc>
      </w:tr>
      <w:tr w:rsidR="00FB07CC" w:rsidRPr="00826DEA" w14:paraId="2C5C58DE" w14:textId="77777777" w:rsidTr="005B1E31">
        <w:trPr>
          <w:trHeight w:val="492"/>
        </w:trPr>
        <w:tc>
          <w:tcPr>
            <w:tcW w:w="562" w:type="dxa"/>
            <w:vMerge/>
          </w:tcPr>
          <w:p w14:paraId="08BCD749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4F9BD40D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B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59AB015D" w14:textId="18E89F29" w:rsidR="00FB07CC" w:rsidRPr="00826DEA" w:rsidRDefault="00FB07CC" w:rsidP="00442E5F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I have contributed to </w:t>
            </w:r>
            <w:r w:rsidR="00941D4E"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exams</w:t>
            </w: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 or assessments</w:t>
            </w:r>
          </w:p>
        </w:tc>
        <w:tc>
          <w:tcPr>
            <w:tcW w:w="2409" w:type="dxa"/>
            <w:shd w:val="clear" w:color="auto" w:fill="B4C6E7" w:themeFill="accent5" w:themeFillTint="66"/>
          </w:tcPr>
          <w:p w14:paraId="56403C91" w14:textId="695B659E" w:rsidR="00FB07CC" w:rsidRPr="00826DEA" w:rsidRDefault="00FB07CC" w:rsidP="00442E5F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have c</w:t>
            </w:r>
            <w:r w:rsidR="00941D4E"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onducted</w:t>
            </w: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 exams or assessments</w:t>
            </w:r>
          </w:p>
        </w:tc>
        <w:tc>
          <w:tcPr>
            <w:tcW w:w="2552" w:type="dxa"/>
            <w:shd w:val="clear" w:color="auto" w:fill="FFE599" w:themeFill="accent4" w:themeFillTint="66"/>
          </w:tcPr>
          <w:p w14:paraId="79607BC9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master different types of exams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579CA8E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implement new and innovative forms of exams</w:t>
            </w:r>
          </w:p>
        </w:tc>
      </w:tr>
      <w:tr w:rsidR="00FB07CC" w:rsidRPr="00826DEA" w14:paraId="758F8DEC" w14:textId="77777777" w:rsidTr="005B1E31">
        <w:trPr>
          <w:trHeight w:val="642"/>
        </w:trPr>
        <w:tc>
          <w:tcPr>
            <w:tcW w:w="562" w:type="dxa"/>
            <w:vMerge/>
          </w:tcPr>
          <w:p w14:paraId="6DCA07B9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7A97448E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C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38017C0B" w14:textId="7A8D14DC" w:rsidR="00FB07CC" w:rsidRPr="00826DEA" w:rsidRDefault="00FB07CC" w:rsidP="005B1E31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have contributed to the evaluation of my own teaching/supervision</w:t>
            </w:r>
          </w:p>
        </w:tc>
        <w:tc>
          <w:tcPr>
            <w:tcW w:w="2409" w:type="dxa"/>
            <w:shd w:val="clear" w:color="auto" w:fill="B4C6E7" w:themeFill="accent5" w:themeFillTint="66"/>
          </w:tcPr>
          <w:p w14:paraId="2ACDD041" w14:textId="5E5C5401" w:rsidR="00FB07CC" w:rsidRPr="00826DEA" w:rsidRDefault="00FB07CC" w:rsidP="005B1E31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Based on evaluation, I have worked to develop my own practice</w:t>
            </w:r>
          </w:p>
        </w:tc>
        <w:tc>
          <w:tcPr>
            <w:tcW w:w="2552" w:type="dxa"/>
            <w:shd w:val="clear" w:color="auto" w:fill="FFE599" w:themeFill="accent4" w:themeFillTint="66"/>
          </w:tcPr>
          <w:p w14:paraId="34BB1399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am testing new formats for evaluating my own practic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7EBA116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contribute systematically to quality assurance of the institution's practice</w:t>
            </w:r>
          </w:p>
        </w:tc>
      </w:tr>
      <w:tr w:rsidR="00FB07CC" w:rsidRPr="00826DEA" w14:paraId="420F7B21" w14:textId="77777777" w:rsidTr="005B1E31">
        <w:trPr>
          <w:trHeight w:val="652"/>
        </w:trPr>
        <w:tc>
          <w:tcPr>
            <w:tcW w:w="562" w:type="dxa"/>
            <w:vMerge w:val="restart"/>
            <w:textDirection w:val="btLr"/>
          </w:tcPr>
          <w:p w14:paraId="1F449B23" w14:textId="6812E835" w:rsidR="00FB07CC" w:rsidRPr="00826DEA" w:rsidRDefault="00D9206F" w:rsidP="005A45FB">
            <w:pPr>
              <w:ind w:left="113" w:right="113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llective</w:t>
            </w:r>
            <w:r w:rsidR="00FB07CC" w:rsidRPr="00826DE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BC5169" w:rsidRPr="00826DE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mpetenc</w:t>
            </w:r>
            <w:r w:rsidR="00BC5169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</w:t>
            </w:r>
            <w:r w:rsidR="00BC5169" w:rsidRPr="00826DE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s</w:t>
            </w:r>
          </w:p>
        </w:tc>
        <w:tc>
          <w:tcPr>
            <w:tcW w:w="426" w:type="dxa"/>
            <w:shd w:val="clear" w:color="auto" w:fill="A8D08D" w:themeFill="accent6" w:themeFillTint="99"/>
          </w:tcPr>
          <w:p w14:paraId="26003FB2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D</w:t>
            </w:r>
          </w:p>
        </w:tc>
        <w:tc>
          <w:tcPr>
            <w:tcW w:w="2268" w:type="dxa"/>
            <w:shd w:val="clear" w:color="auto" w:fill="A8D08D" w:themeFill="accent6" w:themeFillTint="99"/>
          </w:tcPr>
          <w:p w14:paraId="7298490E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have contributed to collaboration with students on the learning environment</w:t>
            </w:r>
          </w:p>
        </w:tc>
        <w:tc>
          <w:tcPr>
            <w:tcW w:w="2409" w:type="dxa"/>
            <w:shd w:val="clear" w:color="auto" w:fill="8EAADB" w:themeFill="accent5" w:themeFillTint="99"/>
          </w:tcPr>
          <w:p w14:paraId="5737A388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have collaborated with students on the study environment</w:t>
            </w:r>
          </w:p>
        </w:tc>
        <w:tc>
          <w:tcPr>
            <w:tcW w:w="2552" w:type="dxa"/>
            <w:shd w:val="clear" w:color="auto" w:fill="FFD966" w:themeFill="accent4" w:themeFillTint="99"/>
          </w:tcPr>
          <w:p w14:paraId="0C898595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collaborate with students to support their overall study environment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12D64B32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collaborate with students on educational leadership</w:t>
            </w:r>
          </w:p>
        </w:tc>
      </w:tr>
      <w:tr w:rsidR="00FB07CC" w:rsidRPr="00826DEA" w14:paraId="589CA742" w14:textId="77777777" w:rsidTr="005B1E31">
        <w:trPr>
          <w:trHeight w:val="633"/>
        </w:trPr>
        <w:tc>
          <w:tcPr>
            <w:tcW w:w="562" w:type="dxa"/>
            <w:vMerge/>
          </w:tcPr>
          <w:p w14:paraId="66F38324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426" w:type="dxa"/>
            <w:shd w:val="clear" w:color="auto" w:fill="A8D08D" w:themeFill="accent6" w:themeFillTint="99"/>
          </w:tcPr>
          <w:p w14:paraId="26FAFA56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E</w:t>
            </w:r>
          </w:p>
        </w:tc>
        <w:tc>
          <w:tcPr>
            <w:tcW w:w="2268" w:type="dxa"/>
            <w:shd w:val="clear" w:color="auto" w:fill="A8D08D" w:themeFill="accent6" w:themeFillTint="99"/>
          </w:tcPr>
          <w:p w14:paraId="05626B32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have contributed to a collegial collaboration on teaching/supervision</w:t>
            </w:r>
          </w:p>
        </w:tc>
        <w:tc>
          <w:tcPr>
            <w:tcW w:w="2409" w:type="dxa"/>
            <w:shd w:val="clear" w:color="auto" w:fill="8EAADB" w:themeFill="accent5" w:themeFillTint="99"/>
          </w:tcPr>
          <w:p w14:paraId="2BB70840" w14:textId="6434DDEB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have collaborated with colleagues on</w:t>
            </w:r>
            <w:r w:rsidR="00941D4E"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 </w:t>
            </w:r>
          </w:p>
          <w:p w14:paraId="27C443BC" w14:textId="66AC166F" w:rsidR="00FB07CC" w:rsidRPr="00826DEA" w:rsidRDefault="00941D4E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teaching/supervision</w:t>
            </w:r>
          </w:p>
        </w:tc>
        <w:tc>
          <w:tcPr>
            <w:tcW w:w="2552" w:type="dxa"/>
            <w:shd w:val="clear" w:color="auto" w:fill="FFD966" w:themeFill="accent4" w:themeFillTint="99"/>
          </w:tcPr>
          <w:p w14:paraId="2F675DE3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take responsibility for collegial cooperation on the development of the education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2B899818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collaborate with colleagues on research in subject didactics and educational development</w:t>
            </w:r>
          </w:p>
        </w:tc>
      </w:tr>
      <w:tr w:rsidR="00FB07CC" w:rsidRPr="00826DEA" w14:paraId="3F3A9385" w14:textId="77777777" w:rsidTr="00442E5F">
        <w:trPr>
          <w:trHeight w:val="927"/>
        </w:trPr>
        <w:tc>
          <w:tcPr>
            <w:tcW w:w="562" w:type="dxa"/>
            <w:vMerge/>
          </w:tcPr>
          <w:p w14:paraId="0CC98751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426" w:type="dxa"/>
            <w:shd w:val="clear" w:color="auto" w:fill="A8D08D" w:themeFill="accent6" w:themeFillTint="99"/>
          </w:tcPr>
          <w:p w14:paraId="2A58D6F7" w14:textId="77777777" w:rsidR="00FB07CC" w:rsidRPr="00826DEA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F</w:t>
            </w:r>
          </w:p>
        </w:tc>
        <w:tc>
          <w:tcPr>
            <w:tcW w:w="2268" w:type="dxa"/>
            <w:shd w:val="clear" w:color="auto" w:fill="A8D08D" w:themeFill="accent6" w:themeFillTint="99"/>
          </w:tcPr>
          <w:p w14:paraId="2D3B7F79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have sought out new knowledge about teaching/supervision</w:t>
            </w:r>
          </w:p>
        </w:tc>
        <w:tc>
          <w:tcPr>
            <w:tcW w:w="2409" w:type="dxa"/>
            <w:shd w:val="clear" w:color="auto" w:fill="8EAADB" w:themeFill="accent5" w:themeFillTint="99"/>
          </w:tcPr>
          <w:p w14:paraId="5E961235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n collaboration with others, I have worked to develop our practice</w:t>
            </w:r>
          </w:p>
        </w:tc>
        <w:tc>
          <w:tcPr>
            <w:tcW w:w="2552" w:type="dxa"/>
            <w:shd w:val="clear" w:color="auto" w:fill="FFD966" w:themeFill="accent4" w:themeFillTint="99"/>
          </w:tcPr>
          <w:p w14:paraId="3E455F82" w14:textId="523D360F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I supervise </w:t>
            </w:r>
            <w:r w:rsidR="00941D4E"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junior</w:t>
            </w: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 colleagues and participate in peer-to-peer supervision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066DD96B" w14:textId="77777777" w:rsidR="00FB07CC" w:rsidRPr="00826DEA" w:rsidRDefault="00FB07CC" w:rsidP="0085279E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I lead collegial competence and quality development</w:t>
            </w:r>
          </w:p>
        </w:tc>
      </w:tr>
    </w:tbl>
    <w:p w14:paraId="05FEDB30" w14:textId="77777777" w:rsidR="00FB07CC" w:rsidRPr="00826DEA" w:rsidRDefault="00FB07CC">
      <w:pPr>
        <w:rPr>
          <w:rFonts w:asciiTheme="minorHAnsi" w:hAnsiTheme="minorHAnsi" w:cstheme="minorHAnsi"/>
          <w:lang w:val="en-GB"/>
        </w:rPr>
      </w:pPr>
    </w:p>
    <w:p w14:paraId="43162E41" w14:textId="0D303C88" w:rsidR="008A448C" w:rsidRPr="00826DEA" w:rsidRDefault="00EC5AB5" w:rsidP="008A448C">
      <w:pPr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  <w:r w:rsidRPr="00826DEA">
        <w:rPr>
          <w:rFonts w:asciiTheme="minorHAnsi" w:hAnsiTheme="minorHAnsi" w:cstheme="minorHAnsi"/>
          <w:b/>
          <w:bCs/>
          <w:sz w:val="32"/>
          <w:szCs w:val="32"/>
          <w:lang w:val="en-GB"/>
        </w:rPr>
        <w:t>Teaching portfolio</w:t>
      </w:r>
    </w:p>
    <w:p w14:paraId="1A44D08D" w14:textId="77777777" w:rsidR="00EC5AB5" w:rsidRPr="00826DEA" w:rsidRDefault="00EC5AB5" w:rsidP="008A448C">
      <w:pPr>
        <w:rPr>
          <w:rFonts w:asciiTheme="minorHAnsi" w:hAnsiTheme="minorHAnsi" w:cstheme="minorHAnsi"/>
          <w:lang w:val="en-GB"/>
        </w:rPr>
      </w:pP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28"/>
        <w:gridCol w:w="9457"/>
      </w:tblGrid>
      <w:tr w:rsidR="008A448C" w:rsidRPr="00826DEA" w14:paraId="71C78A41" w14:textId="77777777" w:rsidTr="00CA25C3">
        <w:tc>
          <w:tcPr>
            <w:tcW w:w="846" w:type="dxa"/>
          </w:tcPr>
          <w:p w14:paraId="17E7368D" w14:textId="0F32F4E8" w:rsidR="008A448C" w:rsidRPr="00826DEA" w:rsidRDefault="00EC5AB5" w:rsidP="008A448C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bCs/>
                <w:lang w:val="en-GB"/>
              </w:rPr>
              <w:t>Name</w:t>
            </w:r>
          </w:p>
          <w:p w14:paraId="5A38B352" w14:textId="66B26F52" w:rsidR="00352AC2" w:rsidRPr="00826DEA" w:rsidRDefault="00352AC2" w:rsidP="008A448C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  <w:tc>
          <w:tcPr>
            <w:tcW w:w="9639" w:type="dxa"/>
          </w:tcPr>
          <w:p w14:paraId="4C4442E8" w14:textId="77777777" w:rsidR="008A448C" w:rsidRPr="00826DEA" w:rsidRDefault="008A448C" w:rsidP="008A448C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8A448C" w:rsidRPr="00826DEA" w14:paraId="71555690" w14:textId="77777777" w:rsidTr="00CA25C3">
        <w:tc>
          <w:tcPr>
            <w:tcW w:w="846" w:type="dxa"/>
          </w:tcPr>
          <w:p w14:paraId="6A3FEAF9" w14:textId="642FB2AE" w:rsidR="008A448C" w:rsidRPr="00826DEA" w:rsidRDefault="008A448C" w:rsidP="008A448C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bCs/>
                <w:lang w:val="en-GB"/>
              </w:rPr>
              <w:t>Position (</w:t>
            </w:r>
            <w:r w:rsidR="00941D4E" w:rsidRPr="00826DEA">
              <w:rPr>
                <w:rFonts w:asciiTheme="minorHAnsi" w:hAnsiTheme="minorHAnsi" w:cstheme="minorHAnsi"/>
                <w:b/>
                <w:bCs/>
                <w:lang w:val="en-GB"/>
              </w:rPr>
              <w:t>check one</w:t>
            </w:r>
            <w:r w:rsidRPr="00826DEA">
              <w:rPr>
                <w:rFonts w:asciiTheme="minorHAnsi" w:hAnsiTheme="minorHAnsi" w:cstheme="minorHAnsi"/>
                <w:b/>
                <w:bCs/>
                <w:lang w:val="en-GB"/>
              </w:rPr>
              <w:t>)</w:t>
            </w:r>
          </w:p>
          <w:p w14:paraId="0F0FE6DD" w14:textId="14D4354D" w:rsidR="00712EA8" w:rsidRPr="00826DEA" w:rsidRDefault="00712EA8" w:rsidP="008A448C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  <w:tc>
          <w:tcPr>
            <w:tcW w:w="9639" w:type="dxa"/>
          </w:tcPr>
          <w:p w14:paraId="5EAD25F8" w14:textId="48AD0451" w:rsidR="008F2866" w:rsidRPr="00826DEA" w:rsidRDefault="00941D4E" w:rsidP="008A448C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sym w:font="Wingdings" w:char="F0A8"/>
            </w:r>
            <w:r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 </w:t>
            </w:r>
            <w:r w:rsidR="003B0F1E"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ostdoc, Ph.D. (see expected level of competence under </w:t>
            </w:r>
            <w:r w:rsidR="003B0F1E" w:rsidRPr="00826DEA">
              <w:rPr>
                <w:rFonts w:asciiTheme="minorHAnsi" w:hAnsiTheme="minorHAnsi" w:cstheme="minorHAnsi"/>
                <w:b/>
                <w:bCs/>
                <w:color w:val="538135" w:themeColor="accent6" w:themeShade="BF"/>
                <w:sz w:val="20"/>
                <w:szCs w:val="20"/>
                <w:lang w:val="en-GB"/>
              </w:rPr>
              <w:t xml:space="preserve">level 1 </w:t>
            </w:r>
            <w:r w:rsidR="00CA25C3"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f the guide)</w:t>
            </w:r>
          </w:p>
          <w:p w14:paraId="40515920" w14:textId="77777777" w:rsidR="00941D4E" w:rsidRPr="00826DEA" w:rsidRDefault="00941D4E" w:rsidP="008A448C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sym w:font="Wingdings" w:char="F0A8"/>
            </w:r>
            <w:r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 </w:t>
            </w:r>
            <w:r w:rsidR="00C46A0F"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ssistant Professor/Researcher incl. Tenure Track (see expected level of competence under </w:t>
            </w:r>
            <w:r w:rsidR="00C46A0F" w:rsidRPr="00826DEA">
              <w:rPr>
                <w:rFonts w:asciiTheme="minorHAnsi" w:hAnsiTheme="minorHAnsi" w:cstheme="minorHAnsi"/>
                <w:b/>
                <w:bCs/>
                <w:color w:val="2E74B5" w:themeColor="accent1" w:themeShade="BF"/>
                <w:sz w:val="20"/>
                <w:szCs w:val="20"/>
                <w:lang w:val="en-GB"/>
              </w:rPr>
              <w:t xml:space="preserve">level 2 </w:t>
            </w:r>
            <w:r w:rsidR="00CA25C3"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 the guidelines)</w:t>
            </w:r>
          </w:p>
          <w:p w14:paraId="70185A83" w14:textId="16980B41" w:rsidR="002649C4" w:rsidRPr="00826DEA" w:rsidRDefault="00941D4E" w:rsidP="008A448C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sym w:font="Wingdings" w:char="F0A8"/>
            </w:r>
            <w:r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 </w:t>
            </w:r>
            <w:r w:rsidR="00C46A0F"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ssociate professor/senior researcher, professor, associate professor of engineering (see expected level of competence under </w:t>
            </w:r>
            <w:r w:rsidR="00C46A0F" w:rsidRPr="00826DEA">
              <w:rPr>
                <w:rFonts w:asciiTheme="minorHAnsi" w:hAnsiTheme="minorHAnsi" w:cstheme="minorHAnsi"/>
                <w:b/>
                <w:bCs/>
                <w:color w:val="BF8F00" w:themeColor="accent4" w:themeShade="BF"/>
                <w:sz w:val="20"/>
                <w:szCs w:val="20"/>
                <w:lang w:val="en-GB"/>
              </w:rPr>
              <w:t xml:space="preserve">level 3 </w:t>
            </w:r>
            <w:r w:rsidR="00CA25C3" w:rsidRPr="00826D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f the guidelines)</w:t>
            </w:r>
          </w:p>
        </w:tc>
      </w:tr>
      <w:tr w:rsidR="008A448C" w:rsidRPr="00826DEA" w14:paraId="51999929" w14:textId="77777777" w:rsidTr="00CA25C3">
        <w:tc>
          <w:tcPr>
            <w:tcW w:w="846" w:type="dxa"/>
          </w:tcPr>
          <w:p w14:paraId="2349F115" w14:textId="30EA1E61" w:rsidR="008A448C" w:rsidRPr="00826DEA" w:rsidRDefault="008A448C" w:rsidP="008A448C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bCs/>
                <w:lang w:val="en-GB"/>
              </w:rPr>
              <w:t>Date</w:t>
            </w:r>
          </w:p>
          <w:p w14:paraId="6B50FBFC" w14:textId="58BE3A6C" w:rsidR="00712EA8" w:rsidRPr="00826DEA" w:rsidRDefault="00712EA8" w:rsidP="008A448C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  <w:tc>
          <w:tcPr>
            <w:tcW w:w="9639" w:type="dxa"/>
          </w:tcPr>
          <w:p w14:paraId="1CDFD275" w14:textId="77777777" w:rsidR="008A448C" w:rsidRPr="00826DEA" w:rsidRDefault="008A448C" w:rsidP="008A448C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71B881EB" w14:textId="77777777" w:rsidR="008A448C" w:rsidRPr="00826DEA" w:rsidRDefault="008A448C">
      <w:pPr>
        <w:rPr>
          <w:rFonts w:asciiTheme="minorHAnsi" w:hAnsiTheme="minorHAnsi" w:cstheme="minorHAnsi"/>
          <w:lang w:val="en-GB"/>
        </w:rPr>
      </w:pPr>
    </w:p>
    <w:p w14:paraId="60F43F4A" w14:textId="77777777" w:rsidR="008A448C" w:rsidRPr="00826DEA" w:rsidRDefault="008A448C">
      <w:pPr>
        <w:rPr>
          <w:rFonts w:asciiTheme="minorHAnsi" w:hAnsiTheme="minorHAnsi" w:cstheme="minorHAnsi"/>
          <w:lang w:val="en-GB"/>
        </w:rPr>
      </w:pPr>
    </w:p>
    <w:tbl>
      <w:tblPr>
        <w:tblStyle w:val="Tabel-Gitter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E0204E" w:rsidRPr="00826DEA" w14:paraId="2DA4B594" w14:textId="77777777" w:rsidTr="318850D7">
        <w:trPr>
          <w:trHeight w:val="567"/>
        </w:trPr>
        <w:tc>
          <w:tcPr>
            <w:tcW w:w="0" w:type="auto"/>
            <w:vAlign w:val="center"/>
          </w:tcPr>
          <w:p w14:paraId="18AA2EF1" w14:textId="77777777" w:rsidR="00355BC8" w:rsidRPr="00826DEA" w:rsidRDefault="00355BC8" w:rsidP="00712C19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</w:p>
          <w:p w14:paraId="7FA6849B" w14:textId="5E836E64" w:rsidR="00FC49E0" w:rsidRPr="00826DEA" w:rsidRDefault="00001A21" w:rsidP="00001A21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color w:val="000000"/>
                <w:lang w:val="en-GB"/>
              </w:rPr>
              <w:t>Teaching, supervision, exams and assessment</w:t>
            </w:r>
          </w:p>
          <w:p w14:paraId="1D4987BD" w14:textId="446C01E4" w:rsidR="00FC49E0" w:rsidRPr="00826DEA" w:rsidRDefault="00941D4E" w:rsidP="00FC49E0">
            <w:pPr>
              <w:rPr>
                <w:rFonts w:asciiTheme="minorHAnsi" w:hAnsiTheme="minorHAnsi" w:cstheme="minorHAnsi"/>
                <w:i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i/>
                <w:color w:val="000000"/>
                <w:lang w:val="en-GB"/>
              </w:rPr>
              <w:t>Fill in a</w:t>
            </w:r>
            <w:r w:rsidR="007808FE" w:rsidRPr="00826DEA">
              <w:rPr>
                <w:rFonts w:asciiTheme="minorHAnsi" w:hAnsiTheme="minorHAnsi" w:cstheme="minorHAnsi"/>
                <w:i/>
                <w:color w:val="000000"/>
                <w:lang w:val="en-GB"/>
              </w:rPr>
              <w:t xml:space="preserve"> list of teaching and supervision activities over the </w:t>
            </w:r>
            <w:r w:rsidRPr="00826DEA">
              <w:rPr>
                <w:rFonts w:asciiTheme="minorHAnsi" w:hAnsiTheme="minorHAnsi" w:cstheme="minorHAnsi"/>
                <w:i/>
                <w:color w:val="000000"/>
                <w:lang w:val="en-GB"/>
              </w:rPr>
              <w:t>past</w:t>
            </w:r>
            <w:r w:rsidR="007808FE" w:rsidRPr="00826DEA">
              <w:rPr>
                <w:rFonts w:asciiTheme="minorHAnsi" w:hAnsiTheme="minorHAnsi" w:cstheme="minorHAnsi"/>
                <w:i/>
                <w:color w:val="000000"/>
                <w:lang w:val="en-GB"/>
              </w:rPr>
              <w:t xml:space="preserve"> 12 months: </w:t>
            </w:r>
          </w:p>
          <w:p w14:paraId="28E91B8D" w14:textId="4ADC7258" w:rsidR="00FC49E0" w:rsidRPr="00826DEA" w:rsidRDefault="00FC49E0" w:rsidP="00FC49E0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i/>
                <w:color w:val="000000"/>
                <w:lang w:val="en-GB"/>
              </w:rPr>
              <w:t xml:space="preserve">What, who, scope, how? </w:t>
            </w:r>
            <w:r w:rsidR="00941D4E" w:rsidRPr="00826DEA">
              <w:rPr>
                <w:rFonts w:asciiTheme="minorHAnsi" w:hAnsiTheme="minorHAnsi" w:cstheme="minorHAnsi"/>
                <w:i/>
                <w:color w:val="000000"/>
                <w:lang w:val="en-GB"/>
              </w:rPr>
              <w:t>A</w:t>
            </w:r>
            <w:r w:rsidRPr="00826DEA">
              <w:rPr>
                <w:rFonts w:asciiTheme="minorHAnsi" w:hAnsiTheme="minorHAnsi" w:cstheme="minorHAnsi"/>
                <w:i/>
                <w:color w:val="000000"/>
                <w:lang w:val="en-GB"/>
              </w:rPr>
              <w:t xml:space="preserve">djust </w:t>
            </w:r>
            <w:r w:rsidR="00941D4E" w:rsidRPr="00826DEA">
              <w:rPr>
                <w:rFonts w:asciiTheme="minorHAnsi" w:hAnsiTheme="minorHAnsi" w:cstheme="minorHAnsi"/>
                <w:i/>
                <w:color w:val="000000"/>
                <w:lang w:val="en-GB"/>
              </w:rPr>
              <w:t>the number of</w:t>
            </w:r>
            <w:r w:rsidRPr="00826DEA">
              <w:rPr>
                <w:rFonts w:asciiTheme="minorHAnsi" w:hAnsiTheme="minorHAnsi" w:cstheme="minorHAnsi"/>
                <w:i/>
                <w:color w:val="000000"/>
                <w:lang w:val="en-GB"/>
              </w:rPr>
              <w:t xml:space="preserve"> rows in the table as needed.</w:t>
            </w:r>
          </w:p>
          <w:p w14:paraId="11D2CB6A" w14:textId="77777777" w:rsidR="00FC49E0" w:rsidRPr="00826DEA" w:rsidRDefault="00FC49E0" w:rsidP="00FC49E0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  <w:tbl>
            <w:tblPr>
              <w:tblStyle w:val="Tabel-Gitter"/>
              <w:tblW w:w="9953" w:type="dxa"/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1832"/>
              <w:gridCol w:w="832"/>
              <w:gridCol w:w="1113"/>
              <w:gridCol w:w="1805"/>
              <w:gridCol w:w="1182"/>
              <w:gridCol w:w="1402"/>
              <w:gridCol w:w="1787"/>
            </w:tblGrid>
            <w:tr w:rsidR="00FC49E0" w:rsidRPr="00826DEA" w14:paraId="6D019D82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5ED25728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>Course/Subjects</w:t>
                  </w:r>
                </w:p>
              </w:tc>
              <w:tc>
                <w:tcPr>
                  <w:tcW w:w="850" w:type="dxa"/>
                  <w:vAlign w:val="center"/>
                </w:tcPr>
                <w:p w14:paraId="46667578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>Level</w:t>
                  </w:r>
                </w:p>
              </w:tc>
              <w:tc>
                <w:tcPr>
                  <w:tcW w:w="1134" w:type="dxa"/>
                  <w:vAlign w:val="center"/>
                </w:tcPr>
                <w:p w14:paraId="63B55190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 xml:space="preserve">ECTS / </w:t>
                  </w:r>
                </w:p>
                <w:p w14:paraId="3E06DA67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>Number of hours</w:t>
                  </w:r>
                </w:p>
              </w:tc>
              <w:tc>
                <w:tcPr>
                  <w:tcW w:w="1884" w:type="dxa"/>
                  <w:vAlign w:val="center"/>
                </w:tcPr>
                <w:p w14:paraId="27F57A23" w14:textId="66B5182E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>Form</w:t>
                  </w:r>
                  <w:r w:rsidR="00941D4E"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>at</w:t>
                  </w: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 xml:space="preserve"> / activities</w:t>
                  </w:r>
                </w:p>
              </w:tc>
              <w:tc>
                <w:tcPr>
                  <w:tcW w:w="988" w:type="dxa"/>
                  <w:vAlign w:val="center"/>
                </w:tcPr>
                <w:p w14:paraId="0F5B4697" w14:textId="77777777" w:rsidR="00FC49E0" w:rsidRPr="00826DEA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>Number of participants</w:t>
                  </w:r>
                </w:p>
              </w:tc>
              <w:tc>
                <w:tcPr>
                  <w:tcW w:w="1418" w:type="dxa"/>
                  <w:vAlign w:val="center"/>
                </w:tcPr>
                <w:p w14:paraId="3BAFD956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>Type of examination</w:t>
                  </w:r>
                </w:p>
              </w:tc>
              <w:tc>
                <w:tcPr>
                  <w:tcW w:w="1821" w:type="dxa"/>
                  <w:vAlign w:val="center"/>
                </w:tcPr>
                <w:p w14:paraId="643180D9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 xml:space="preserve">Responsibility/ </w:t>
                  </w:r>
                </w:p>
                <w:p w14:paraId="5A28DF0B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  <w:r w:rsidRPr="00826DEA">
                    <w:rPr>
                      <w:rFonts w:asciiTheme="minorHAnsi" w:hAnsiTheme="minorHAnsi" w:cstheme="minorHAnsi"/>
                      <w:sz w:val="20"/>
                      <w:lang w:val="en-GB"/>
                    </w:rPr>
                    <w:t>My role</w:t>
                  </w:r>
                </w:p>
              </w:tc>
            </w:tr>
            <w:tr w:rsidR="00FC49E0" w:rsidRPr="00826DEA" w14:paraId="4887F041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72046F5F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2F318620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19F341C9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242F6C6D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4A5F521C" w14:textId="77777777" w:rsidR="00FC49E0" w:rsidRPr="00826DEA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45DDE512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6CA9C8C4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</w:tr>
            <w:tr w:rsidR="00FC49E0" w:rsidRPr="00826DEA" w14:paraId="1943A80A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2218BA91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29BA150F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62C6A5C2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79D1DDFD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33E1CF0" w14:textId="77777777" w:rsidR="00FC49E0" w:rsidRPr="00826DEA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00E8D791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7FA287E0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</w:tr>
            <w:tr w:rsidR="00FC49E0" w:rsidRPr="00826DEA" w14:paraId="2FBF0979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53923E41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2C6B2D6A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26BA0145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48CF6BAA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58622A0E" w14:textId="77777777" w:rsidR="00FC49E0" w:rsidRPr="00826DEA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48F437FF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5C151477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</w:tr>
            <w:tr w:rsidR="00FC49E0" w:rsidRPr="00826DEA" w14:paraId="3C93D8B4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4EDB448B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4CE15D51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7CC5B793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482089B9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235059D9" w14:textId="77777777" w:rsidR="00FC49E0" w:rsidRPr="00826DEA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5C9392ED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247877AC" w14:textId="77777777" w:rsidR="00FC49E0" w:rsidRPr="00826DEA" w:rsidRDefault="00FC49E0" w:rsidP="00FC49E0">
                  <w:pPr>
                    <w:rPr>
                      <w:rFonts w:asciiTheme="minorHAnsi" w:hAnsiTheme="minorHAnsi" w:cstheme="minorHAnsi"/>
                      <w:sz w:val="20"/>
                      <w:lang w:val="en-GB"/>
                    </w:rPr>
                  </w:pPr>
                </w:p>
              </w:tc>
            </w:tr>
          </w:tbl>
          <w:p w14:paraId="4A3FBD09" w14:textId="5FDADA24" w:rsidR="00FC49E0" w:rsidRPr="00826DEA" w:rsidRDefault="00FC49E0" w:rsidP="00001A21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  <w:p w14:paraId="730654AC" w14:textId="3FF6F46E" w:rsidR="007808FE" w:rsidRPr="00826DEA" w:rsidRDefault="00941D4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E</w:t>
            </w:r>
            <w:r w:rsidR="007808F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laborate with supplementary descriptions/reflections on your teaching, supervision activities, exam and assessment work in previous years:</w:t>
            </w:r>
          </w:p>
          <w:p w14:paraId="545ED61D" w14:textId="77777777" w:rsidR="00B951D2" w:rsidRPr="00826DEA" w:rsidRDefault="00B951D2" w:rsidP="318850D7">
            <w:p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</w:p>
          <w:p w14:paraId="1AAC047B" w14:textId="51737FBA" w:rsidR="32CAE653" w:rsidRPr="00826DEA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25357B2A" w14:textId="36064202" w:rsidR="32CAE653" w:rsidRPr="00826DEA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79F213AB" w14:textId="7FD78970" w:rsidR="32CAE653" w:rsidRPr="00826DEA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4AE062C5" w14:textId="3C3A9EED" w:rsidR="32CAE653" w:rsidRPr="00826DEA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5CD7C84A" w14:textId="5F578B23" w:rsidR="32CAE653" w:rsidRPr="00826DEA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51D68477" w14:textId="01A13A6E" w:rsidR="00FC49E0" w:rsidRPr="00826DEA" w:rsidRDefault="00FC49E0" w:rsidP="318850D7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1A6009" w:rsidRPr="00826DEA" w14:paraId="1DBC88C9" w14:textId="77777777" w:rsidTr="318850D7">
        <w:trPr>
          <w:trHeight w:val="567"/>
        </w:trPr>
        <w:tc>
          <w:tcPr>
            <w:tcW w:w="0" w:type="auto"/>
            <w:vAlign w:val="center"/>
          </w:tcPr>
          <w:p w14:paraId="5781276E" w14:textId="77777777" w:rsidR="00FC49E0" w:rsidRPr="00826DEA" w:rsidRDefault="00FC49E0" w:rsidP="005952CB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</w:p>
          <w:p w14:paraId="5E95B31D" w14:textId="6CE2E53C" w:rsidR="001A6009" w:rsidRPr="00826DEA" w:rsidRDefault="00EA706A" w:rsidP="005952CB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color w:val="000000"/>
                <w:lang w:val="en-GB"/>
              </w:rPr>
              <w:t>Teaching evaluation and other quality work</w:t>
            </w:r>
          </w:p>
          <w:p w14:paraId="0AF37E98" w14:textId="6FDCACBE" w:rsidR="00FC49E0" w:rsidRPr="00826DEA" w:rsidRDefault="007808FE" w:rsidP="00FC49E0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Describe/reflect on the results of and follow-up on teaching evaluations (quantitative and qualitative) that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you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have contributed to in the last 12 months. </w:t>
            </w:r>
          </w:p>
          <w:p w14:paraId="471061AF" w14:textId="3E57AC83" w:rsidR="00FE35F4" w:rsidRPr="00826DEA" w:rsidRDefault="00FE35F4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</w:pPr>
          </w:p>
          <w:p w14:paraId="4C9C311F" w14:textId="26425483" w:rsidR="00FE35F4" w:rsidRPr="00826DEA" w:rsidRDefault="00FE35F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</w:p>
          <w:p w14:paraId="434AAB8E" w14:textId="36064202" w:rsidR="00FE35F4" w:rsidRPr="00826DEA" w:rsidRDefault="50CE2E8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3BED2D62" w14:textId="7FD78970" w:rsidR="00FE35F4" w:rsidRPr="00826DEA" w:rsidRDefault="50CE2E8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22081651" w14:textId="3C3A9EED" w:rsidR="00FE35F4" w:rsidRPr="00826DEA" w:rsidRDefault="50CE2E8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49F7EB6A" w14:textId="0D9FED4B" w:rsidR="00FE35F4" w:rsidRPr="00826DEA" w:rsidRDefault="50CE2E8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7DC85FF9" w14:textId="77777777" w:rsidR="00FE35F4" w:rsidRPr="00826DEA" w:rsidRDefault="00FE35F4" w:rsidP="318850D7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  <w:p w14:paraId="5BBA863C" w14:textId="4110AE09" w:rsidR="00B951D2" w:rsidRPr="00826DEA" w:rsidRDefault="00B951D2" w:rsidP="318850D7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AF64E9" w:rsidRPr="00826DEA" w14:paraId="1BE8527B" w14:textId="77777777" w:rsidTr="318850D7">
        <w:trPr>
          <w:trHeight w:val="567"/>
        </w:trPr>
        <w:tc>
          <w:tcPr>
            <w:tcW w:w="0" w:type="auto"/>
            <w:vAlign w:val="center"/>
          </w:tcPr>
          <w:p w14:paraId="013F66E4" w14:textId="77777777" w:rsidR="00FE35F4" w:rsidRPr="00826DEA" w:rsidRDefault="00FE35F4" w:rsidP="00E0204E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</w:p>
          <w:p w14:paraId="67AC6A4C" w14:textId="08E62C55" w:rsidR="001872C5" w:rsidRPr="00826DEA" w:rsidRDefault="00EA706A" w:rsidP="00E0204E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color w:val="000000"/>
                <w:lang w:val="en-GB"/>
              </w:rPr>
              <w:t>Collaboration with students on the learning and study environment</w:t>
            </w:r>
          </w:p>
          <w:p w14:paraId="38430464" w14:textId="4F115546" w:rsidR="007808FE" w:rsidRPr="00826DEA" w:rsidRDefault="007808F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Describe/reflect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on 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(results of) collaboration with students on the learning and study environment that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you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have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contributed 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to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in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the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past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12 months. </w:t>
            </w:r>
          </w:p>
          <w:p w14:paraId="6993AC0C" w14:textId="77777777" w:rsidR="00B951D2" w:rsidRPr="00826DEA" w:rsidRDefault="00B951D2" w:rsidP="318850D7">
            <w:p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</w:p>
          <w:p w14:paraId="1FF3F983" w14:textId="36064202" w:rsidR="30825846" w:rsidRPr="00826DEA" w:rsidRDefault="30825846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6B066318" w14:textId="7FD78970" w:rsidR="30825846" w:rsidRPr="00826DEA" w:rsidRDefault="30825846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1D2C2271" w14:textId="3C3A9EED" w:rsidR="30825846" w:rsidRPr="00826DEA" w:rsidRDefault="30825846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152DA836" w14:textId="616769A3" w:rsidR="30825846" w:rsidRPr="00826DEA" w:rsidRDefault="30825846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1222E803" w14:textId="08407CF5" w:rsidR="318850D7" w:rsidRPr="00826DEA" w:rsidRDefault="318850D7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</w:p>
          <w:p w14:paraId="4137FCC1" w14:textId="24B3E4C6" w:rsidR="00FE35F4" w:rsidRPr="00826DEA" w:rsidRDefault="00FE35F4" w:rsidP="00FE35F4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1872C5" w:rsidRPr="00826DEA" w14:paraId="7FD04B4D" w14:textId="77777777" w:rsidTr="318850D7">
        <w:trPr>
          <w:trHeight w:val="567"/>
        </w:trPr>
        <w:tc>
          <w:tcPr>
            <w:tcW w:w="0" w:type="auto"/>
            <w:vAlign w:val="center"/>
          </w:tcPr>
          <w:p w14:paraId="40412158" w14:textId="77777777" w:rsidR="00FE35F4" w:rsidRPr="00826DEA" w:rsidRDefault="00FE35F4" w:rsidP="00E0204E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</w:p>
          <w:p w14:paraId="57DE7157" w14:textId="1824363B" w:rsidR="001872C5" w:rsidRPr="00826DEA" w:rsidRDefault="00EA706A" w:rsidP="00E0204E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color w:val="000000"/>
                <w:lang w:val="en-GB"/>
              </w:rPr>
              <w:t>Collaborate with colleagues on teaching and education</w:t>
            </w:r>
          </w:p>
          <w:p w14:paraId="338DFEC2" w14:textId="781B0DBE" w:rsidR="00FE35F4" w:rsidRPr="00826DEA" w:rsidRDefault="007808F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Describe/reflect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on 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(results of) collaboration with colleagues on learning, teaching, supervision or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education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that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you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have </w:t>
            </w:r>
            <w:proofErr w:type="gramStart"/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entered into</w:t>
            </w:r>
            <w:proofErr w:type="gramEnd"/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in the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past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12 months. </w:t>
            </w:r>
          </w:p>
          <w:p w14:paraId="5C3AC1B7" w14:textId="77777777" w:rsidR="00B951D2" w:rsidRPr="00826DEA" w:rsidRDefault="00B951D2" w:rsidP="318850D7">
            <w:p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</w:p>
          <w:p w14:paraId="012057FC" w14:textId="36064202" w:rsidR="00FE35F4" w:rsidRPr="00826DEA" w:rsidRDefault="658FC4C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61E9A5BE" w14:textId="7FD78970" w:rsidR="00FE35F4" w:rsidRPr="00826DEA" w:rsidRDefault="658FC4C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73B13E8A" w14:textId="3C3A9EED" w:rsidR="00FE35F4" w:rsidRPr="00826DEA" w:rsidRDefault="658FC4C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6243808A" w14:textId="616769A3" w:rsidR="00FE35F4" w:rsidRPr="00826DEA" w:rsidRDefault="658FC4C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5B90D5BD" w14:textId="14B48743" w:rsidR="00FE35F4" w:rsidRPr="00826DEA" w:rsidRDefault="00FE35F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</w:p>
          <w:p w14:paraId="39EE2362" w14:textId="3D975A56" w:rsidR="00FE35F4" w:rsidRPr="00826DEA" w:rsidRDefault="00FE35F4" w:rsidP="318850D7">
            <w:pPr>
              <w:pStyle w:val="Listeafsnit"/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CB4E09" w:rsidRPr="00826DEA" w14:paraId="1EB32C8C" w14:textId="77777777" w:rsidTr="318850D7">
        <w:trPr>
          <w:trHeight w:val="567"/>
        </w:trPr>
        <w:tc>
          <w:tcPr>
            <w:tcW w:w="0" w:type="auto"/>
            <w:vAlign w:val="center"/>
          </w:tcPr>
          <w:p w14:paraId="2C4EE95D" w14:textId="77777777" w:rsidR="00FE35F4" w:rsidRPr="00826DEA" w:rsidRDefault="00FE35F4" w:rsidP="00E0204E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</w:p>
          <w:p w14:paraId="611A3B4A" w14:textId="4D2E9065" w:rsidR="00CB4E09" w:rsidRPr="00826DEA" w:rsidRDefault="00BA7555" w:rsidP="00E0204E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color w:val="000000"/>
                <w:lang w:val="en-GB"/>
              </w:rPr>
              <w:t>Other relevant competencies or activities not covered by the above</w:t>
            </w:r>
          </w:p>
          <w:p w14:paraId="0EF4DBC2" w14:textId="1840FAC9" w:rsidR="00FE35F4" w:rsidRPr="00826DEA" w:rsidRDefault="007808F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Describe/reflect on other activities; for example, contributions to textbooks or other major teaching materials, special digitalisation skills, use of learning technology, development work, course and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education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management or anything else that you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wish to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highlight.</w:t>
            </w:r>
          </w:p>
          <w:p w14:paraId="3C7DD54E" w14:textId="77777777" w:rsidR="00B951D2" w:rsidRPr="00826DEA" w:rsidRDefault="00B951D2" w:rsidP="318850D7">
            <w:pPr>
              <w:rPr>
                <w:rFonts w:asciiTheme="minorHAnsi" w:hAnsiTheme="minorHAnsi" w:cstheme="minorHAnsi"/>
                <w:i/>
                <w:iCs/>
                <w:color w:val="000000"/>
                <w:lang w:val="en-GB"/>
              </w:rPr>
            </w:pPr>
          </w:p>
          <w:p w14:paraId="33F459CE" w14:textId="7ED5E631" w:rsidR="00FE35F4" w:rsidRPr="00826DEA" w:rsidRDefault="00FE35F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</w:p>
          <w:p w14:paraId="39B5C5EC" w14:textId="36064202" w:rsidR="00FE35F4" w:rsidRPr="00826DEA" w:rsidRDefault="68E77621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4C7E8FFB" w14:textId="7FD78970" w:rsidR="00FE35F4" w:rsidRPr="00826DEA" w:rsidRDefault="68E77621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6B587612" w14:textId="3C3A9EED" w:rsidR="00FE35F4" w:rsidRPr="00826DEA" w:rsidRDefault="68E77621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61028576" w14:textId="2A8A867E" w:rsidR="00FE35F4" w:rsidRPr="00826DEA" w:rsidRDefault="68E77621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7AB5776B" w14:textId="753C9605" w:rsidR="00FE35F4" w:rsidRPr="00826DEA" w:rsidRDefault="00FE35F4" w:rsidP="318850D7">
            <w:pPr>
              <w:pStyle w:val="Listeafsnit"/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BA7555" w:rsidRPr="00826DEA" w14:paraId="618015C7" w14:textId="77777777" w:rsidTr="318850D7">
        <w:trPr>
          <w:trHeight w:val="567"/>
        </w:trPr>
        <w:tc>
          <w:tcPr>
            <w:tcW w:w="0" w:type="auto"/>
            <w:vAlign w:val="center"/>
          </w:tcPr>
          <w:p w14:paraId="17104357" w14:textId="77777777" w:rsidR="00FE35F4" w:rsidRPr="00826DEA" w:rsidRDefault="00FE35F4" w:rsidP="00CB4E09">
            <w:pPr>
              <w:rPr>
                <w:rFonts w:asciiTheme="minorHAnsi" w:hAnsiTheme="minorHAnsi" w:cstheme="minorHAnsi"/>
                <w:b/>
                <w:color w:val="000000"/>
                <w:lang w:val="en-GB"/>
              </w:rPr>
            </w:pPr>
          </w:p>
          <w:p w14:paraId="3326FC10" w14:textId="4D497B69" w:rsidR="00BA7555" w:rsidRPr="00826DEA" w:rsidRDefault="00773EB2" w:rsidP="00CB4E09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b/>
                <w:color w:val="000000"/>
                <w:lang w:val="en-GB"/>
              </w:rPr>
              <w:t>Own competence development and contribution to colleagues' pedagogical-didactic competences</w:t>
            </w:r>
          </w:p>
          <w:p w14:paraId="7CCC805C" w14:textId="50958B3F" w:rsidR="00EC5AB5" w:rsidRPr="00826DEA" w:rsidRDefault="007808F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Describe/reflect on how you have worked with your own and colleagues' pedagogical competencies over the past 12 months. </w:t>
            </w:r>
            <w:r w:rsidR="00941D4E"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This could include</w:t>
            </w:r>
            <w:r w:rsidRPr="00826DE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 self-study, collegial sparring, participation in a course or workshop, networking, rethinking the assignment or a development work. </w:t>
            </w:r>
          </w:p>
          <w:p w14:paraId="698C57BD" w14:textId="77777777" w:rsidR="00B951D2" w:rsidRPr="00826DEA" w:rsidRDefault="00B951D2" w:rsidP="318850D7">
            <w:pPr>
              <w:rPr>
                <w:rFonts w:asciiTheme="minorHAnsi" w:hAnsiTheme="minorHAnsi" w:cstheme="minorHAnsi"/>
                <w:i/>
                <w:iCs/>
                <w:color w:val="000000"/>
                <w:lang w:val="en-GB"/>
              </w:rPr>
            </w:pPr>
          </w:p>
          <w:p w14:paraId="43B7059A" w14:textId="5F169004" w:rsidR="00A12DFA" w:rsidRPr="00826DEA" w:rsidRDefault="00A12DFA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</w:p>
          <w:p w14:paraId="28B84CB9" w14:textId="36064202" w:rsidR="00A12DFA" w:rsidRPr="00826DEA" w:rsidRDefault="7062445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43F9BEAB" w14:textId="7FD78970" w:rsidR="00A12DFA" w:rsidRPr="00826DEA" w:rsidRDefault="7062445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  <w:p w14:paraId="1A0589B1" w14:textId="21451579" w:rsidR="00A12DFA" w:rsidRPr="00826DEA" w:rsidRDefault="70624454" w:rsidP="00BC5169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26DEA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</w:p>
        </w:tc>
      </w:tr>
    </w:tbl>
    <w:p w14:paraId="7965A9CD" w14:textId="715067A3" w:rsidR="007C02D0" w:rsidRPr="00826DEA" w:rsidRDefault="007C02D0" w:rsidP="002F5B96">
      <w:pPr>
        <w:rPr>
          <w:rFonts w:asciiTheme="minorHAnsi" w:hAnsiTheme="minorHAnsi" w:cstheme="minorHAnsi"/>
          <w:color w:val="000000"/>
          <w:sz w:val="20"/>
          <w:szCs w:val="20"/>
          <w:lang w:val="en-GB"/>
        </w:rPr>
      </w:pPr>
    </w:p>
    <w:sectPr w:rsidR="007C02D0" w:rsidRPr="00826DEA" w:rsidSect="00352AC2"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F71CC" w14:textId="77777777" w:rsidR="00C84E76" w:rsidRDefault="00C84E76" w:rsidP="00284F27">
      <w:r>
        <w:separator/>
      </w:r>
    </w:p>
  </w:endnote>
  <w:endnote w:type="continuationSeparator" w:id="0">
    <w:p w14:paraId="7B0B682D" w14:textId="77777777" w:rsidR="00C84E76" w:rsidRDefault="00C84E76" w:rsidP="00284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40700030"/>
      <w:docPartObj>
        <w:docPartGallery w:val="Page Numbers (Bottom of Page)"/>
        <w:docPartUnique/>
      </w:docPartObj>
    </w:sdtPr>
    <w:sdtContent>
      <w:p w14:paraId="2140ED80" w14:textId="7BBEBC63" w:rsidR="007022CB" w:rsidRDefault="007022CB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2DFA">
          <w:rPr>
            <w:noProof/>
          </w:rPr>
          <w:t>6</w:t>
        </w:r>
        <w:r>
          <w:fldChar w:fldCharType="end"/>
        </w:r>
      </w:p>
    </w:sdtContent>
  </w:sdt>
  <w:p w14:paraId="31F479EB" w14:textId="77777777" w:rsidR="007022CB" w:rsidRDefault="007022CB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636A8D" w14:textId="77777777" w:rsidR="00C84E76" w:rsidRDefault="00C84E76" w:rsidP="00284F27">
      <w:r>
        <w:separator/>
      </w:r>
    </w:p>
  </w:footnote>
  <w:footnote w:type="continuationSeparator" w:id="0">
    <w:p w14:paraId="2F21B32A" w14:textId="77777777" w:rsidR="00C84E76" w:rsidRDefault="00C84E76" w:rsidP="00284F27">
      <w:r>
        <w:continuationSeparator/>
      </w:r>
    </w:p>
  </w:footnote>
  <w:footnote w:id="1">
    <w:p w14:paraId="5E03DB4E" w14:textId="68009BB3" w:rsidR="00B00E82" w:rsidRPr="00941D4E" w:rsidRDefault="00B00E82">
      <w:pPr>
        <w:pStyle w:val="Fodnotetekst"/>
        <w:rPr>
          <w:rFonts w:ascii="Calibri" w:hAnsi="Calibri" w:cs="Calibri"/>
          <w:sz w:val="18"/>
          <w:szCs w:val="18"/>
          <w:lang w:val="en-US"/>
        </w:rPr>
      </w:pPr>
      <w:r w:rsidRPr="00941D4E">
        <w:rPr>
          <w:rStyle w:val="Fodnotehenvisning"/>
          <w:rFonts w:ascii="Calibri" w:hAnsi="Calibri" w:cs="Calibri"/>
          <w:sz w:val="18"/>
          <w:szCs w:val="18"/>
        </w:rPr>
        <w:footnoteRef/>
      </w:r>
      <w:r w:rsidRPr="00941D4E">
        <w:rPr>
          <w:rFonts w:ascii="Calibri" w:hAnsi="Calibri" w:cs="Calibri"/>
          <w:sz w:val="18"/>
          <w:szCs w:val="18"/>
          <w:lang w:val="en-US"/>
        </w:rPr>
        <w:t xml:space="preserve"> Teaching in a broad sense covers: Lectures, classroom teaching, group supervision, individual supervision, laboratory exercises, presentations/workshops, conferences, supervision of PhD students or postdocs, development of teaching materials, dissemination in printed and electronic media, guest teaching at other departments, workshops/seminars for authorities or companies, other mentoring roles for new employees, summer university courses, continuing education targeted public or private companies, assistant professor </w:t>
      </w:r>
      <w:r w:rsidR="00941D4E" w:rsidRPr="00941D4E">
        <w:rPr>
          <w:rFonts w:ascii="Calibri" w:hAnsi="Calibri" w:cs="Calibri"/>
          <w:sz w:val="18"/>
          <w:szCs w:val="18"/>
          <w:lang w:val="en-US"/>
        </w:rPr>
        <w:t>supervision</w:t>
      </w:r>
      <w:r w:rsidRPr="00941D4E">
        <w:rPr>
          <w:rFonts w:ascii="Calibri" w:hAnsi="Calibri" w:cs="Calibri"/>
          <w:sz w:val="18"/>
          <w:szCs w:val="18"/>
          <w:lang w:val="en-US"/>
        </w:rPr>
        <w:t>, workshops on quality assurance of research-based consultanc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E6BD4"/>
    <w:multiLevelType w:val="hybridMultilevel"/>
    <w:tmpl w:val="F29272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48EE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E219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D28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BED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9AE8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8EB0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F24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479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6F6E29"/>
    <w:multiLevelType w:val="multilevel"/>
    <w:tmpl w:val="B56C6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611576"/>
    <w:multiLevelType w:val="hybridMultilevel"/>
    <w:tmpl w:val="41E08200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8A4C46"/>
    <w:multiLevelType w:val="hybridMultilevel"/>
    <w:tmpl w:val="CB4CBE98"/>
    <w:lvl w:ilvl="0" w:tplc="B35EC24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140" w:hanging="360"/>
      </w:pPr>
    </w:lvl>
    <w:lvl w:ilvl="2" w:tplc="0406001B" w:tentative="1">
      <w:start w:val="1"/>
      <w:numFmt w:val="lowerRoman"/>
      <w:lvlText w:val="%3."/>
      <w:lvlJc w:val="right"/>
      <w:pPr>
        <w:ind w:left="1860" w:hanging="180"/>
      </w:pPr>
    </w:lvl>
    <w:lvl w:ilvl="3" w:tplc="0406000F" w:tentative="1">
      <w:start w:val="1"/>
      <w:numFmt w:val="decimal"/>
      <w:lvlText w:val="%4."/>
      <w:lvlJc w:val="left"/>
      <w:pPr>
        <w:ind w:left="2580" w:hanging="360"/>
      </w:pPr>
    </w:lvl>
    <w:lvl w:ilvl="4" w:tplc="04060019" w:tentative="1">
      <w:start w:val="1"/>
      <w:numFmt w:val="lowerLetter"/>
      <w:lvlText w:val="%5."/>
      <w:lvlJc w:val="left"/>
      <w:pPr>
        <w:ind w:left="3300" w:hanging="360"/>
      </w:pPr>
    </w:lvl>
    <w:lvl w:ilvl="5" w:tplc="0406001B" w:tentative="1">
      <w:start w:val="1"/>
      <w:numFmt w:val="lowerRoman"/>
      <w:lvlText w:val="%6."/>
      <w:lvlJc w:val="right"/>
      <w:pPr>
        <w:ind w:left="4020" w:hanging="180"/>
      </w:pPr>
    </w:lvl>
    <w:lvl w:ilvl="6" w:tplc="0406000F" w:tentative="1">
      <w:start w:val="1"/>
      <w:numFmt w:val="decimal"/>
      <w:lvlText w:val="%7."/>
      <w:lvlJc w:val="left"/>
      <w:pPr>
        <w:ind w:left="4740" w:hanging="360"/>
      </w:pPr>
    </w:lvl>
    <w:lvl w:ilvl="7" w:tplc="04060019" w:tentative="1">
      <w:start w:val="1"/>
      <w:numFmt w:val="lowerLetter"/>
      <w:lvlText w:val="%8."/>
      <w:lvlJc w:val="left"/>
      <w:pPr>
        <w:ind w:left="5460" w:hanging="360"/>
      </w:pPr>
    </w:lvl>
    <w:lvl w:ilvl="8" w:tplc="040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36367EA"/>
    <w:multiLevelType w:val="hybridMultilevel"/>
    <w:tmpl w:val="820ECA5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C000E"/>
    <w:multiLevelType w:val="hybridMultilevel"/>
    <w:tmpl w:val="87EC0FF6"/>
    <w:lvl w:ilvl="0" w:tplc="E3B89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02DCA"/>
    <w:multiLevelType w:val="multilevel"/>
    <w:tmpl w:val="BF34D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9172E7"/>
    <w:multiLevelType w:val="hybridMultilevel"/>
    <w:tmpl w:val="C0B809F0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2FEF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729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7C1D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C480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0AC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8223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8EC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20D8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7557C5E"/>
    <w:multiLevelType w:val="multilevel"/>
    <w:tmpl w:val="0F3E2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E8A6D8F"/>
    <w:multiLevelType w:val="hybridMultilevel"/>
    <w:tmpl w:val="D9D0940A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7">
      <w:start w:val="1"/>
      <w:numFmt w:val="lowerLetter"/>
      <w:lvlText w:val="%2)"/>
      <w:lvlJc w:val="left"/>
      <w:pPr>
        <w:ind w:left="1080" w:hanging="360"/>
      </w:p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6B237F"/>
    <w:multiLevelType w:val="hybridMultilevel"/>
    <w:tmpl w:val="CB74BF6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9060B"/>
    <w:multiLevelType w:val="hybridMultilevel"/>
    <w:tmpl w:val="1CA0AEA6"/>
    <w:lvl w:ilvl="0" w:tplc="E3B89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9129B"/>
    <w:multiLevelType w:val="multilevel"/>
    <w:tmpl w:val="12189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B554DA2"/>
    <w:multiLevelType w:val="hybridMultilevel"/>
    <w:tmpl w:val="82963C58"/>
    <w:lvl w:ilvl="0" w:tplc="5E74FB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06D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465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F855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0CF8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2C99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C16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4893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A8A1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52EDD"/>
    <w:multiLevelType w:val="hybridMultilevel"/>
    <w:tmpl w:val="2E26EE98"/>
    <w:lvl w:ilvl="0" w:tplc="E3B89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8E6B7C"/>
    <w:multiLevelType w:val="hybridMultilevel"/>
    <w:tmpl w:val="9972390E"/>
    <w:lvl w:ilvl="0" w:tplc="5798B51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u w:val="none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513767">
    <w:abstractNumId w:val="13"/>
  </w:num>
  <w:num w:numId="2" w16cid:durableId="350566058">
    <w:abstractNumId w:val="10"/>
  </w:num>
  <w:num w:numId="3" w16cid:durableId="2035575357">
    <w:abstractNumId w:val="4"/>
  </w:num>
  <w:num w:numId="4" w16cid:durableId="458492403">
    <w:abstractNumId w:val="0"/>
  </w:num>
  <w:num w:numId="5" w16cid:durableId="1964730867">
    <w:abstractNumId w:val="7"/>
  </w:num>
  <w:num w:numId="6" w16cid:durableId="1246110281">
    <w:abstractNumId w:val="9"/>
  </w:num>
  <w:num w:numId="7" w16cid:durableId="1431389952">
    <w:abstractNumId w:val="2"/>
  </w:num>
  <w:num w:numId="8" w16cid:durableId="1436095638">
    <w:abstractNumId w:val="15"/>
  </w:num>
  <w:num w:numId="9" w16cid:durableId="103690846">
    <w:abstractNumId w:val="3"/>
  </w:num>
  <w:num w:numId="10" w16cid:durableId="1338534109">
    <w:abstractNumId w:val="12"/>
  </w:num>
  <w:num w:numId="11" w16cid:durableId="1878737791">
    <w:abstractNumId w:val="8"/>
  </w:num>
  <w:num w:numId="12" w16cid:durableId="121461715">
    <w:abstractNumId w:val="6"/>
  </w:num>
  <w:num w:numId="13" w16cid:durableId="551499407">
    <w:abstractNumId w:val="1"/>
  </w:num>
  <w:num w:numId="14" w16cid:durableId="891041680">
    <w:abstractNumId w:val="11"/>
  </w:num>
  <w:num w:numId="15" w16cid:durableId="1289124962">
    <w:abstractNumId w:val="5"/>
  </w:num>
  <w:num w:numId="16" w16cid:durableId="19077645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A0MjcwNDewNLVU0lEKTi0uzszPAykwrgUA/i4+VCwAAAA="/>
  </w:docVars>
  <w:rsids>
    <w:rsidRoot w:val="00284F27"/>
    <w:rsid w:val="00001A21"/>
    <w:rsid w:val="00002DE9"/>
    <w:rsid w:val="0001612D"/>
    <w:rsid w:val="0005090E"/>
    <w:rsid w:val="00051254"/>
    <w:rsid w:val="00055824"/>
    <w:rsid w:val="0005603C"/>
    <w:rsid w:val="0006102C"/>
    <w:rsid w:val="00067287"/>
    <w:rsid w:val="00070FCD"/>
    <w:rsid w:val="00097672"/>
    <w:rsid w:val="00097913"/>
    <w:rsid w:val="000B6CF8"/>
    <w:rsid w:val="000C3538"/>
    <w:rsid w:val="000D1287"/>
    <w:rsid w:val="000D7216"/>
    <w:rsid w:val="000E5CC8"/>
    <w:rsid w:val="000F0743"/>
    <w:rsid w:val="000F129B"/>
    <w:rsid w:val="00101600"/>
    <w:rsid w:val="00102A10"/>
    <w:rsid w:val="001036F0"/>
    <w:rsid w:val="0011333A"/>
    <w:rsid w:val="00115214"/>
    <w:rsid w:val="0012286B"/>
    <w:rsid w:val="00124AE2"/>
    <w:rsid w:val="00124F38"/>
    <w:rsid w:val="001321CA"/>
    <w:rsid w:val="00151CB6"/>
    <w:rsid w:val="00153090"/>
    <w:rsid w:val="00154FDD"/>
    <w:rsid w:val="00155AED"/>
    <w:rsid w:val="00156C88"/>
    <w:rsid w:val="00164F32"/>
    <w:rsid w:val="001655F3"/>
    <w:rsid w:val="001720E2"/>
    <w:rsid w:val="001768EB"/>
    <w:rsid w:val="001824DE"/>
    <w:rsid w:val="0018650F"/>
    <w:rsid w:val="001872C5"/>
    <w:rsid w:val="00187B66"/>
    <w:rsid w:val="001913C5"/>
    <w:rsid w:val="0019529C"/>
    <w:rsid w:val="001A6009"/>
    <w:rsid w:val="001B6614"/>
    <w:rsid w:val="001B7A1F"/>
    <w:rsid w:val="001B7C88"/>
    <w:rsid w:val="001C461A"/>
    <w:rsid w:val="001D2019"/>
    <w:rsid w:val="001D6AA7"/>
    <w:rsid w:val="001E0507"/>
    <w:rsid w:val="001E25AA"/>
    <w:rsid w:val="001F2BF7"/>
    <w:rsid w:val="001F543D"/>
    <w:rsid w:val="00202377"/>
    <w:rsid w:val="002066CC"/>
    <w:rsid w:val="00206C68"/>
    <w:rsid w:val="0021065F"/>
    <w:rsid w:val="002107D4"/>
    <w:rsid w:val="00214555"/>
    <w:rsid w:val="00222F80"/>
    <w:rsid w:val="0022517E"/>
    <w:rsid w:val="0022697B"/>
    <w:rsid w:val="00227D8F"/>
    <w:rsid w:val="00233B2F"/>
    <w:rsid w:val="0023629D"/>
    <w:rsid w:val="002467B1"/>
    <w:rsid w:val="002512EB"/>
    <w:rsid w:val="002649C4"/>
    <w:rsid w:val="002761D0"/>
    <w:rsid w:val="00284F27"/>
    <w:rsid w:val="00291797"/>
    <w:rsid w:val="002A33C2"/>
    <w:rsid w:val="002B3D0E"/>
    <w:rsid w:val="002B4B92"/>
    <w:rsid w:val="002C329A"/>
    <w:rsid w:val="002C609A"/>
    <w:rsid w:val="002D3068"/>
    <w:rsid w:val="002D35FA"/>
    <w:rsid w:val="002D4049"/>
    <w:rsid w:val="002E3C56"/>
    <w:rsid w:val="002E4E6E"/>
    <w:rsid w:val="002E5BCA"/>
    <w:rsid w:val="002E7B13"/>
    <w:rsid w:val="002F4F90"/>
    <w:rsid w:val="002F5B96"/>
    <w:rsid w:val="002F633C"/>
    <w:rsid w:val="003133A2"/>
    <w:rsid w:val="003137B2"/>
    <w:rsid w:val="00317919"/>
    <w:rsid w:val="00324FD7"/>
    <w:rsid w:val="00352AC2"/>
    <w:rsid w:val="0035323E"/>
    <w:rsid w:val="00355BC8"/>
    <w:rsid w:val="00356619"/>
    <w:rsid w:val="0036538D"/>
    <w:rsid w:val="00370B4F"/>
    <w:rsid w:val="003745CD"/>
    <w:rsid w:val="00374E77"/>
    <w:rsid w:val="00392BA3"/>
    <w:rsid w:val="00393719"/>
    <w:rsid w:val="00394181"/>
    <w:rsid w:val="00394491"/>
    <w:rsid w:val="003A3957"/>
    <w:rsid w:val="003A3CED"/>
    <w:rsid w:val="003B0F1E"/>
    <w:rsid w:val="003B3435"/>
    <w:rsid w:val="003B4BDD"/>
    <w:rsid w:val="003B57EB"/>
    <w:rsid w:val="003B6102"/>
    <w:rsid w:val="003D289B"/>
    <w:rsid w:val="003D3FEE"/>
    <w:rsid w:val="003D7DFF"/>
    <w:rsid w:val="003E5C72"/>
    <w:rsid w:val="003F2EF6"/>
    <w:rsid w:val="003F2FD1"/>
    <w:rsid w:val="00403052"/>
    <w:rsid w:val="00411358"/>
    <w:rsid w:val="004270AA"/>
    <w:rsid w:val="004323C0"/>
    <w:rsid w:val="00442E5F"/>
    <w:rsid w:val="00454E19"/>
    <w:rsid w:val="00462469"/>
    <w:rsid w:val="00463EDA"/>
    <w:rsid w:val="00475BEB"/>
    <w:rsid w:val="00476F9A"/>
    <w:rsid w:val="00481B76"/>
    <w:rsid w:val="00483D72"/>
    <w:rsid w:val="004905C7"/>
    <w:rsid w:val="00491BDB"/>
    <w:rsid w:val="00492C5C"/>
    <w:rsid w:val="004A272C"/>
    <w:rsid w:val="004A2B4D"/>
    <w:rsid w:val="004A5A62"/>
    <w:rsid w:val="004B1514"/>
    <w:rsid w:val="004B2941"/>
    <w:rsid w:val="004B44AD"/>
    <w:rsid w:val="004B5368"/>
    <w:rsid w:val="004B7578"/>
    <w:rsid w:val="004C37F0"/>
    <w:rsid w:val="004E332F"/>
    <w:rsid w:val="004F08E8"/>
    <w:rsid w:val="00502D8B"/>
    <w:rsid w:val="00506F96"/>
    <w:rsid w:val="00512DBE"/>
    <w:rsid w:val="005169CA"/>
    <w:rsid w:val="00520398"/>
    <w:rsid w:val="00530B12"/>
    <w:rsid w:val="0053471A"/>
    <w:rsid w:val="00534F31"/>
    <w:rsid w:val="0053539E"/>
    <w:rsid w:val="00541D53"/>
    <w:rsid w:val="00545257"/>
    <w:rsid w:val="00546DB4"/>
    <w:rsid w:val="005528E2"/>
    <w:rsid w:val="00557D1C"/>
    <w:rsid w:val="005600BB"/>
    <w:rsid w:val="005629D3"/>
    <w:rsid w:val="005663AA"/>
    <w:rsid w:val="00566CC5"/>
    <w:rsid w:val="00567F41"/>
    <w:rsid w:val="0057109C"/>
    <w:rsid w:val="005722B8"/>
    <w:rsid w:val="00572520"/>
    <w:rsid w:val="0057605F"/>
    <w:rsid w:val="005760DB"/>
    <w:rsid w:val="00581EAD"/>
    <w:rsid w:val="00584980"/>
    <w:rsid w:val="00594DE8"/>
    <w:rsid w:val="005952CB"/>
    <w:rsid w:val="00595311"/>
    <w:rsid w:val="005A6E81"/>
    <w:rsid w:val="005A79EA"/>
    <w:rsid w:val="005B1A2F"/>
    <w:rsid w:val="005B1E31"/>
    <w:rsid w:val="005B456F"/>
    <w:rsid w:val="005B7B00"/>
    <w:rsid w:val="005C3CAF"/>
    <w:rsid w:val="005D59EC"/>
    <w:rsid w:val="005D6990"/>
    <w:rsid w:val="005E25A0"/>
    <w:rsid w:val="005E608C"/>
    <w:rsid w:val="005F1611"/>
    <w:rsid w:val="005F57F1"/>
    <w:rsid w:val="006003C3"/>
    <w:rsid w:val="006036CD"/>
    <w:rsid w:val="0061198C"/>
    <w:rsid w:val="00612666"/>
    <w:rsid w:val="00621913"/>
    <w:rsid w:val="0063035B"/>
    <w:rsid w:val="00640B39"/>
    <w:rsid w:val="0064794D"/>
    <w:rsid w:val="00651846"/>
    <w:rsid w:val="0065194D"/>
    <w:rsid w:val="006531EA"/>
    <w:rsid w:val="006833E3"/>
    <w:rsid w:val="00685F41"/>
    <w:rsid w:val="00691502"/>
    <w:rsid w:val="006A212C"/>
    <w:rsid w:val="006B1D78"/>
    <w:rsid w:val="006B67A4"/>
    <w:rsid w:val="006B7560"/>
    <w:rsid w:val="006D2F92"/>
    <w:rsid w:val="006D31E6"/>
    <w:rsid w:val="006D68B3"/>
    <w:rsid w:val="006F7199"/>
    <w:rsid w:val="007022CB"/>
    <w:rsid w:val="0070299A"/>
    <w:rsid w:val="00712144"/>
    <w:rsid w:val="00712C19"/>
    <w:rsid w:val="00712EA8"/>
    <w:rsid w:val="00713375"/>
    <w:rsid w:val="0072372D"/>
    <w:rsid w:val="007279CA"/>
    <w:rsid w:val="007308D4"/>
    <w:rsid w:val="0073237B"/>
    <w:rsid w:val="0075369C"/>
    <w:rsid w:val="007570A4"/>
    <w:rsid w:val="00771372"/>
    <w:rsid w:val="00772924"/>
    <w:rsid w:val="00773EB2"/>
    <w:rsid w:val="0077478B"/>
    <w:rsid w:val="007763AC"/>
    <w:rsid w:val="007802D7"/>
    <w:rsid w:val="007808FE"/>
    <w:rsid w:val="00780E60"/>
    <w:rsid w:val="00783249"/>
    <w:rsid w:val="00784580"/>
    <w:rsid w:val="0078674A"/>
    <w:rsid w:val="007912FE"/>
    <w:rsid w:val="00794AAC"/>
    <w:rsid w:val="007A3937"/>
    <w:rsid w:val="007A7DF7"/>
    <w:rsid w:val="007B2A75"/>
    <w:rsid w:val="007B3A34"/>
    <w:rsid w:val="007B526E"/>
    <w:rsid w:val="007B60A7"/>
    <w:rsid w:val="007C02D0"/>
    <w:rsid w:val="007C35F2"/>
    <w:rsid w:val="007D03D4"/>
    <w:rsid w:val="007D0AA8"/>
    <w:rsid w:val="007D0D14"/>
    <w:rsid w:val="007D3986"/>
    <w:rsid w:val="007D4486"/>
    <w:rsid w:val="007E5297"/>
    <w:rsid w:val="007F34AA"/>
    <w:rsid w:val="007F54DA"/>
    <w:rsid w:val="00800F04"/>
    <w:rsid w:val="00802996"/>
    <w:rsid w:val="008155F1"/>
    <w:rsid w:val="0081709F"/>
    <w:rsid w:val="00826DEA"/>
    <w:rsid w:val="00836586"/>
    <w:rsid w:val="00841EED"/>
    <w:rsid w:val="00841FFA"/>
    <w:rsid w:val="00843323"/>
    <w:rsid w:val="00843E92"/>
    <w:rsid w:val="0084554B"/>
    <w:rsid w:val="0085279E"/>
    <w:rsid w:val="00855340"/>
    <w:rsid w:val="00861084"/>
    <w:rsid w:val="00863B56"/>
    <w:rsid w:val="008641F0"/>
    <w:rsid w:val="008661B5"/>
    <w:rsid w:val="00870C51"/>
    <w:rsid w:val="008734C8"/>
    <w:rsid w:val="008750FF"/>
    <w:rsid w:val="00875D4C"/>
    <w:rsid w:val="00881AB8"/>
    <w:rsid w:val="00881BFB"/>
    <w:rsid w:val="00883815"/>
    <w:rsid w:val="008867C7"/>
    <w:rsid w:val="00890B31"/>
    <w:rsid w:val="00894D9D"/>
    <w:rsid w:val="00895070"/>
    <w:rsid w:val="00895FAC"/>
    <w:rsid w:val="008A1458"/>
    <w:rsid w:val="008A448C"/>
    <w:rsid w:val="008B37F0"/>
    <w:rsid w:val="008C49DD"/>
    <w:rsid w:val="008D11EC"/>
    <w:rsid w:val="008D3295"/>
    <w:rsid w:val="008D5F7D"/>
    <w:rsid w:val="008D752C"/>
    <w:rsid w:val="008E0761"/>
    <w:rsid w:val="008F2866"/>
    <w:rsid w:val="009002DB"/>
    <w:rsid w:val="009021E0"/>
    <w:rsid w:val="009034F2"/>
    <w:rsid w:val="009118B0"/>
    <w:rsid w:val="00913F10"/>
    <w:rsid w:val="009237EA"/>
    <w:rsid w:val="00926B2B"/>
    <w:rsid w:val="0092781D"/>
    <w:rsid w:val="0093440A"/>
    <w:rsid w:val="00935A21"/>
    <w:rsid w:val="0094087A"/>
    <w:rsid w:val="00941D4E"/>
    <w:rsid w:val="00950007"/>
    <w:rsid w:val="009522DF"/>
    <w:rsid w:val="00956272"/>
    <w:rsid w:val="0096124E"/>
    <w:rsid w:val="00962C45"/>
    <w:rsid w:val="00964034"/>
    <w:rsid w:val="00972D6A"/>
    <w:rsid w:val="0097686B"/>
    <w:rsid w:val="009944E5"/>
    <w:rsid w:val="00995CEA"/>
    <w:rsid w:val="009A06CD"/>
    <w:rsid w:val="009A3A8B"/>
    <w:rsid w:val="009A7A9D"/>
    <w:rsid w:val="009B4D53"/>
    <w:rsid w:val="009C4E1F"/>
    <w:rsid w:val="009D3223"/>
    <w:rsid w:val="009F0034"/>
    <w:rsid w:val="009F5633"/>
    <w:rsid w:val="009F7A91"/>
    <w:rsid w:val="00A01571"/>
    <w:rsid w:val="00A02A78"/>
    <w:rsid w:val="00A03929"/>
    <w:rsid w:val="00A06454"/>
    <w:rsid w:val="00A07E93"/>
    <w:rsid w:val="00A12DFA"/>
    <w:rsid w:val="00A3251A"/>
    <w:rsid w:val="00A346AA"/>
    <w:rsid w:val="00A34AE8"/>
    <w:rsid w:val="00A3619A"/>
    <w:rsid w:val="00A46D57"/>
    <w:rsid w:val="00A73EB3"/>
    <w:rsid w:val="00A83857"/>
    <w:rsid w:val="00A8437B"/>
    <w:rsid w:val="00A856F3"/>
    <w:rsid w:val="00A8718B"/>
    <w:rsid w:val="00A9038D"/>
    <w:rsid w:val="00A91491"/>
    <w:rsid w:val="00A95356"/>
    <w:rsid w:val="00AB4F9A"/>
    <w:rsid w:val="00AC1DFB"/>
    <w:rsid w:val="00AC240E"/>
    <w:rsid w:val="00AC254C"/>
    <w:rsid w:val="00AC74D1"/>
    <w:rsid w:val="00AC7E42"/>
    <w:rsid w:val="00AD1B92"/>
    <w:rsid w:val="00AD5A15"/>
    <w:rsid w:val="00AE7AB3"/>
    <w:rsid w:val="00AF0614"/>
    <w:rsid w:val="00AF62BA"/>
    <w:rsid w:val="00AF64E9"/>
    <w:rsid w:val="00B00E82"/>
    <w:rsid w:val="00B0124F"/>
    <w:rsid w:val="00B202DC"/>
    <w:rsid w:val="00B2171D"/>
    <w:rsid w:val="00B2527A"/>
    <w:rsid w:val="00B32EC8"/>
    <w:rsid w:val="00B372AC"/>
    <w:rsid w:val="00B42104"/>
    <w:rsid w:val="00B4320B"/>
    <w:rsid w:val="00B50747"/>
    <w:rsid w:val="00B51A4A"/>
    <w:rsid w:val="00B76729"/>
    <w:rsid w:val="00B840B3"/>
    <w:rsid w:val="00B85CC5"/>
    <w:rsid w:val="00B951D2"/>
    <w:rsid w:val="00BA269E"/>
    <w:rsid w:val="00BA7555"/>
    <w:rsid w:val="00BB03D1"/>
    <w:rsid w:val="00BB1709"/>
    <w:rsid w:val="00BB487C"/>
    <w:rsid w:val="00BB5BCB"/>
    <w:rsid w:val="00BB5EBB"/>
    <w:rsid w:val="00BC0F1E"/>
    <w:rsid w:val="00BC30F7"/>
    <w:rsid w:val="00BC5169"/>
    <w:rsid w:val="00BC5540"/>
    <w:rsid w:val="00BC6710"/>
    <w:rsid w:val="00BD7052"/>
    <w:rsid w:val="00BD777A"/>
    <w:rsid w:val="00BE0686"/>
    <w:rsid w:val="00BF18E3"/>
    <w:rsid w:val="00BF3380"/>
    <w:rsid w:val="00BF5F1C"/>
    <w:rsid w:val="00BF62FC"/>
    <w:rsid w:val="00BF710A"/>
    <w:rsid w:val="00C1430E"/>
    <w:rsid w:val="00C310BE"/>
    <w:rsid w:val="00C336D9"/>
    <w:rsid w:val="00C3774F"/>
    <w:rsid w:val="00C46A0F"/>
    <w:rsid w:val="00C4727C"/>
    <w:rsid w:val="00C47BA1"/>
    <w:rsid w:val="00C51495"/>
    <w:rsid w:val="00C5196E"/>
    <w:rsid w:val="00C52228"/>
    <w:rsid w:val="00C56BCE"/>
    <w:rsid w:val="00C756F1"/>
    <w:rsid w:val="00C827AB"/>
    <w:rsid w:val="00C84E76"/>
    <w:rsid w:val="00C906F2"/>
    <w:rsid w:val="00CA25C3"/>
    <w:rsid w:val="00CA2747"/>
    <w:rsid w:val="00CB2556"/>
    <w:rsid w:val="00CB4E09"/>
    <w:rsid w:val="00CC103D"/>
    <w:rsid w:val="00CC1443"/>
    <w:rsid w:val="00CF1E76"/>
    <w:rsid w:val="00CF27D7"/>
    <w:rsid w:val="00CF7660"/>
    <w:rsid w:val="00D01D99"/>
    <w:rsid w:val="00D101E9"/>
    <w:rsid w:val="00D1173D"/>
    <w:rsid w:val="00D17CF4"/>
    <w:rsid w:val="00D21EA2"/>
    <w:rsid w:val="00D2369F"/>
    <w:rsid w:val="00D326E1"/>
    <w:rsid w:val="00D3756E"/>
    <w:rsid w:val="00D37946"/>
    <w:rsid w:val="00D6283C"/>
    <w:rsid w:val="00D700A3"/>
    <w:rsid w:val="00D700C2"/>
    <w:rsid w:val="00D73BD0"/>
    <w:rsid w:val="00D76531"/>
    <w:rsid w:val="00D85725"/>
    <w:rsid w:val="00D9206F"/>
    <w:rsid w:val="00D9582C"/>
    <w:rsid w:val="00DA665D"/>
    <w:rsid w:val="00DB3664"/>
    <w:rsid w:val="00DB3FD9"/>
    <w:rsid w:val="00DB76C5"/>
    <w:rsid w:val="00DC0F2D"/>
    <w:rsid w:val="00DC172A"/>
    <w:rsid w:val="00DC4531"/>
    <w:rsid w:val="00DC6496"/>
    <w:rsid w:val="00DC7B68"/>
    <w:rsid w:val="00DD0958"/>
    <w:rsid w:val="00DD2792"/>
    <w:rsid w:val="00DD3253"/>
    <w:rsid w:val="00DD3924"/>
    <w:rsid w:val="00DF171E"/>
    <w:rsid w:val="00DF7D82"/>
    <w:rsid w:val="00E00710"/>
    <w:rsid w:val="00E0204E"/>
    <w:rsid w:val="00E05030"/>
    <w:rsid w:val="00E06152"/>
    <w:rsid w:val="00E06889"/>
    <w:rsid w:val="00E10A99"/>
    <w:rsid w:val="00E13D9E"/>
    <w:rsid w:val="00E16C55"/>
    <w:rsid w:val="00E16E90"/>
    <w:rsid w:val="00E25792"/>
    <w:rsid w:val="00E26320"/>
    <w:rsid w:val="00E53AEA"/>
    <w:rsid w:val="00E64AAF"/>
    <w:rsid w:val="00E71B76"/>
    <w:rsid w:val="00E73D8D"/>
    <w:rsid w:val="00E8420D"/>
    <w:rsid w:val="00E84745"/>
    <w:rsid w:val="00E9770C"/>
    <w:rsid w:val="00EA49A8"/>
    <w:rsid w:val="00EA706A"/>
    <w:rsid w:val="00EB64FA"/>
    <w:rsid w:val="00EC5AB5"/>
    <w:rsid w:val="00ED0A95"/>
    <w:rsid w:val="00ED1E53"/>
    <w:rsid w:val="00EF0BF7"/>
    <w:rsid w:val="00F16ECA"/>
    <w:rsid w:val="00F26027"/>
    <w:rsid w:val="00F31B61"/>
    <w:rsid w:val="00F3345C"/>
    <w:rsid w:val="00F37519"/>
    <w:rsid w:val="00F37977"/>
    <w:rsid w:val="00F66D0D"/>
    <w:rsid w:val="00F81DED"/>
    <w:rsid w:val="00FB07CC"/>
    <w:rsid w:val="00FB6341"/>
    <w:rsid w:val="00FC49E0"/>
    <w:rsid w:val="00FC6B90"/>
    <w:rsid w:val="00FC7C19"/>
    <w:rsid w:val="00FD1B83"/>
    <w:rsid w:val="00FD7AE1"/>
    <w:rsid w:val="00FE35F4"/>
    <w:rsid w:val="00FE3BBE"/>
    <w:rsid w:val="00FE41CC"/>
    <w:rsid w:val="00FF030D"/>
    <w:rsid w:val="00FF2227"/>
    <w:rsid w:val="30825846"/>
    <w:rsid w:val="318850D7"/>
    <w:rsid w:val="32CAE653"/>
    <w:rsid w:val="50CE2E8D"/>
    <w:rsid w:val="658FC4CD"/>
    <w:rsid w:val="68E77621"/>
    <w:rsid w:val="6E97622C"/>
    <w:rsid w:val="70624454"/>
    <w:rsid w:val="7AEC9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E70DB"/>
  <w15:chartTrackingRefBased/>
  <w15:docId w15:val="{A92B5956-A20D-40EC-A6B6-80ACC387B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Default">
    <w:name w:val="Default"/>
    <w:rsid w:val="00284F27"/>
    <w:pPr>
      <w:autoSpaceDE w:val="0"/>
      <w:autoSpaceDN w:val="0"/>
      <w:adjustRightInd w:val="0"/>
      <w:spacing w:after="0" w:line="240" w:lineRule="auto"/>
    </w:pPr>
    <w:rPr>
      <w:rFonts w:ascii="Times New Roman PS" w:hAnsi="Times New Roman PS" w:cs="Times New Roman PS"/>
      <w:color w:val="000000"/>
      <w:sz w:val="24"/>
      <w:szCs w:val="24"/>
    </w:rPr>
  </w:style>
  <w:style w:type="paragraph" w:styleId="Listeafsnit">
    <w:name w:val="List Paragraph"/>
    <w:basedOn w:val="Normal"/>
    <w:uiPriority w:val="34"/>
    <w:qFormat/>
    <w:rsid w:val="00284F27"/>
    <w:pPr>
      <w:ind w:left="720"/>
      <w:contextualSpacing/>
    </w:pPr>
  </w:style>
  <w:style w:type="table" w:styleId="Tabel-Gitter">
    <w:name w:val="Table Grid"/>
    <w:basedOn w:val="Tabel-Normal"/>
    <w:uiPriority w:val="39"/>
    <w:rsid w:val="00284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dnotehenvisning">
    <w:name w:val="footnote reference"/>
    <w:basedOn w:val="Standardskrifttypeiafsnit"/>
    <w:uiPriority w:val="99"/>
    <w:semiHidden/>
    <w:unhideWhenUsed/>
    <w:rsid w:val="00284F27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E06152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E06152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E06152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E06152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E06152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06152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06152"/>
    <w:rPr>
      <w:rFonts w:ascii="Segoe UI" w:hAnsi="Segoe UI" w:cs="Segoe UI"/>
      <w:sz w:val="18"/>
      <w:szCs w:val="18"/>
    </w:rPr>
  </w:style>
  <w:style w:type="paragraph" w:customStyle="1" w:styleId="NormalAU">
    <w:name w:val="Normal_AU"/>
    <w:basedOn w:val="Normal"/>
    <w:qFormat/>
    <w:rsid w:val="00101600"/>
    <w:pPr>
      <w:spacing w:after="200" w:line="276" w:lineRule="auto"/>
      <w:jc w:val="both"/>
    </w:pPr>
    <w:rPr>
      <w:rFonts w:ascii="Georgia" w:eastAsia="Arial" w:hAnsi="Georgia" w:cs="Arial"/>
      <w:lang w:eastAsia="da-DK"/>
    </w:rPr>
  </w:style>
  <w:style w:type="paragraph" w:styleId="Sidehoved">
    <w:name w:val="header"/>
    <w:basedOn w:val="Normal"/>
    <w:link w:val="SidehovedTegn"/>
    <w:uiPriority w:val="99"/>
    <w:unhideWhenUsed/>
    <w:rsid w:val="006531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6531EA"/>
  </w:style>
  <w:style w:type="paragraph" w:styleId="Sidefod">
    <w:name w:val="footer"/>
    <w:basedOn w:val="Normal"/>
    <w:link w:val="SidefodTegn"/>
    <w:uiPriority w:val="99"/>
    <w:unhideWhenUsed/>
    <w:rsid w:val="006531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6531EA"/>
  </w:style>
  <w:style w:type="character" w:styleId="Hyperlink">
    <w:name w:val="Hyperlink"/>
    <w:basedOn w:val="Standardskrifttypeiafsnit"/>
    <w:uiPriority w:val="99"/>
    <w:unhideWhenUsed/>
    <w:rsid w:val="00214555"/>
    <w:rPr>
      <w:color w:val="0563C1" w:themeColor="hyperlink"/>
      <w:u w:val="single"/>
    </w:rPr>
  </w:style>
  <w:style w:type="paragraph" w:styleId="Korrektur">
    <w:name w:val="Revision"/>
    <w:hidden/>
    <w:uiPriority w:val="99"/>
    <w:semiHidden/>
    <w:rsid w:val="009034F2"/>
    <w:pPr>
      <w:spacing w:after="0" w:line="240" w:lineRule="auto"/>
    </w:pPr>
  </w:style>
  <w:style w:type="character" w:styleId="Ulstomtale">
    <w:name w:val="Unresolved Mention"/>
    <w:basedOn w:val="Standardskrifttypeiafsnit"/>
    <w:uiPriority w:val="99"/>
    <w:semiHidden/>
    <w:unhideWhenUsed/>
    <w:rsid w:val="0093440A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352AC2"/>
    <w:rPr>
      <w:color w:val="954F72" w:themeColor="followedHyperlink"/>
      <w:u w:val="single"/>
    </w:rPr>
  </w:style>
  <w:style w:type="character" w:customStyle="1" w:styleId="normaltextrun">
    <w:name w:val="normaltextrun"/>
    <w:basedOn w:val="Standardskrifttypeiafsnit"/>
    <w:rsid w:val="00EC5AB5"/>
  </w:style>
  <w:style w:type="character" w:customStyle="1" w:styleId="eop">
    <w:name w:val="eop"/>
    <w:basedOn w:val="Standardskrifttypeiafsnit"/>
    <w:rsid w:val="00EC5AB5"/>
  </w:style>
  <w:style w:type="paragraph" w:styleId="Fodnotetekst">
    <w:name w:val="footnote text"/>
    <w:basedOn w:val="Normal"/>
    <w:link w:val="FodnotetekstTegn"/>
    <w:uiPriority w:val="99"/>
    <w:semiHidden/>
    <w:unhideWhenUsed/>
    <w:rsid w:val="00B00E82"/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B00E82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Pladsholdertekst">
    <w:name w:val="Placeholder Text"/>
    <w:basedOn w:val="Standardskrifttypeiafsnit"/>
    <w:uiPriority w:val="99"/>
    <w:semiHidden/>
    <w:rsid w:val="00941D4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4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95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636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01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95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677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78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76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6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3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183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1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8324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kuni.dk/wp-content/uploads/2021/03/dansk-ramme-for-meritering-1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e.au.dk/en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tsinformation.dk/eli/lta/2025/37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99B7D062318CD49A28D738707FF6ED0" ma:contentTypeVersion="14" ma:contentTypeDescription="Opret et nyt dokument." ma:contentTypeScope="" ma:versionID="aec83febbbd848a7214c715f7d6a1a6e">
  <xsd:schema xmlns:xsd="http://www.w3.org/2001/XMLSchema" xmlns:xs="http://www.w3.org/2001/XMLSchema" xmlns:p="http://schemas.microsoft.com/office/2006/metadata/properties" xmlns:ns2="4530bfd3-abe0-4bf8-a0bb-00d1660f5a22" xmlns:ns3="fa89db7b-5c1d-4077-b998-05b94c60b780" targetNamespace="http://schemas.microsoft.com/office/2006/metadata/properties" ma:root="true" ma:fieldsID="49f866f6e7fc59234c7e23974beebd8c" ns2:_="" ns3:_="">
    <xsd:import namespace="4530bfd3-abe0-4bf8-a0bb-00d1660f5a22"/>
    <xsd:import namespace="fa89db7b-5c1d-4077-b998-05b94c60b7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0bfd3-abe0-4bf8-a0bb-00d1660f5a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1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Billedmærker" ma:readOnly="false" ma:fieldId="{5cf76f15-5ced-4ddc-b409-7134ff3c332f}" ma:taxonomyMulti="true" ma:sspId="5cd08861-88c0-49b2-8510-903f698cf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9db7b-5c1d-4077-b998-05b94c60b78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c8837d4-9925-4324-95be-11123d49630d}" ma:internalName="TaxCatchAll" ma:showField="CatchAllData" ma:web="fa89db7b-5c1d-4077-b998-05b94c60b7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89db7b-5c1d-4077-b998-05b94c60b780" xsi:nil="true"/>
    <lcf76f155ced4ddcb4097134ff3c332f xmlns="4530bfd3-abe0-4bf8-a0bb-00d1660f5a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1DB8005-400E-49BD-AB9A-6C2AA85DF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0bfd3-abe0-4bf8-a0bb-00d1660f5a22"/>
    <ds:schemaRef ds:uri="fa89db7b-5c1d-4077-b998-05b94c60b7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0DF7F1-5622-4485-B4AA-374E786951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6BB553-BEBD-4D9D-8454-9EA9E5DFCE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A40B67-08D8-4764-895B-15F6ADF9FB82}">
  <ds:schemaRefs>
    <ds:schemaRef ds:uri="http://schemas.microsoft.com/office/2006/metadata/properties"/>
    <ds:schemaRef ds:uri="http://schemas.microsoft.com/office/infopath/2007/PartnerControls"/>
    <ds:schemaRef ds:uri="fa89db7b-5c1d-4077-b998-05b94c60b780"/>
    <ds:schemaRef ds:uri="4530bfd3-abe0-4bf8-a0bb-00d1660f5a22"/>
  </ds:schemaRefs>
</ds:datastoreItem>
</file>

<file path=docMetadata/LabelInfo.xml><?xml version="1.0" encoding="utf-8"?>
<clbl:labelList xmlns:clbl="http://schemas.microsoft.com/office/2020/mipLabelMetadata">
  <clbl:label id="{61fd1d36-fecb-47ca-b7d7-d0df0370a198}" enabled="0" method="" siteId="{61fd1d36-fecb-47ca-b7d7-d0df0370a19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903</Words>
  <Characters>5514</Characters>
  <Application>Microsoft Office Word</Application>
  <DocSecurity>0</DocSecurity>
  <Lines>45</Lines>
  <Paragraphs>12</Paragraphs>
  <ScaleCrop>false</ScaleCrop>
  <Company>Aarhus University</Company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ette Mørcke;Berit Lassesen</dc:creator>
  <cp:keywords/>
  <dc:description/>
  <cp:lastModifiedBy>Ida Marie Gerdes</cp:lastModifiedBy>
  <cp:revision>8</cp:revision>
  <dcterms:created xsi:type="dcterms:W3CDTF">2025-06-12T07:43:00Z</dcterms:created>
  <dcterms:modified xsi:type="dcterms:W3CDTF">2025-06-16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9B7D062318CD49A28D738707FF6ED0</vt:lpwstr>
  </property>
  <property fmtid="{D5CDD505-2E9C-101B-9397-08002B2CF9AE}" pid="3" name="Order">
    <vt:r8>531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